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1E598" w14:textId="77777777" w:rsidR="00F6580C" w:rsidRPr="00A13107" w:rsidRDefault="00F6580C" w:rsidP="00F6580C">
      <w:pPr>
        <w:jc w:val="center"/>
        <w:rPr>
          <w:rFonts w:cs="Arial"/>
          <w:sz w:val="28"/>
          <w:szCs w:val="28"/>
        </w:rPr>
      </w:pPr>
      <w:r w:rsidRPr="00A13107">
        <w:rPr>
          <w:rFonts w:cs="Arial"/>
          <w:sz w:val="28"/>
          <w:szCs w:val="28"/>
        </w:rPr>
        <w:t>Temasek Polytechnic</w:t>
      </w:r>
    </w:p>
    <w:p w14:paraId="43F1B313" w14:textId="5EA64461" w:rsidR="00F6580C" w:rsidRDefault="00F6580C" w:rsidP="00F6580C">
      <w:pPr>
        <w:jc w:val="center"/>
        <w:rPr>
          <w:rFonts w:cs="Arial"/>
          <w:sz w:val="28"/>
          <w:szCs w:val="28"/>
        </w:rPr>
      </w:pPr>
      <w:r w:rsidRPr="00A13107">
        <w:rPr>
          <w:rFonts w:cs="Arial"/>
          <w:sz w:val="28"/>
          <w:szCs w:val="28"/>
        </w:rPr>
        <w:t>School of Informatics &amp; IT</w:t>
      </w:r>
    </w:p>
    <w:p w14:paraId="2B9A3281" w14:textId="77777777" w:rsidR="0061529D" w:rsidRPr="00A13107" w:rsidRDefault="0061529D" w:rsidP="00F6580C">
      <w:pPr>
        <w:jc w:val="center"/>
        <w:rPr>
          <w:rFonts w:cs="Arial"/>
          <w:sz w:val="28"/>
          <w:szCs w:val="28"/>
        </w:rPr>
      </w:pPr>
    </w:p>
    <w:p w14:paraId="1C3C83E7" w14:textId="1EA99142" w:rsidR="00F6580C" w:rsidRPr="0061529D" w:rsidRDefault="00933A59" w:rsidP="0061529D">
      <w:pPr>
        <w:pStyle w:val="Title"/>
        <w:rPr>
          <w:rStyle w:val="Strong"/>
          <w:rFonts w:ascii="Arial" w:hAnsi="Arial" w:cs="Arial"/>
          <w:szCs w:val="32"/>
        </w:rPr>
      </w:pPr>
      <w:r w:rsidRPr="00933A59">
        <w:rPr>
          <w:rStyle w:val="Strong"/>
          <w:rFonts w:ascii="Arial" w:hAnsi="Arial"/>
          <w:szCs w:val="32"/>
        </w:rPr>
        <w:t>CIT1C21</w:t>
      </w:r>
      <w:r>
        <w:rPr>
          <w:rStyle w:val="Strong"/>
          <w:rFonts w:ascii="Arial" w:hAnsi="Arial"/>
          <w:szCs w:val="32"/>
        </w:rPr>
        <w:t xml:space="preserve"> </w:t>
      </w:r>
      <w:r w:rsidR="0061529D" w:rsidRPr="0061529D">
        <w:rPr>
          <w:rStyle w:val="Strong"/>
          <w:rFonts w:ascii="Arial" w:hAnsi="Arial"/>
          <w:szCs w:val="32"/>
        </w:rPr>
        <w:t>Application Development Project</w:t>
      </w:r>
      <w:r w:rsidR="0061529D" w:rsidRPr="0061529D">
        <w:rPr>
          <w:rStyle w:val="Strong"/>
          <w:rFonts w:ascii="Arial" w:hAnsi="Arial"/>
          <w:b/>
          <w:bCs/>
          <w:szCs w:val="32"/>
        </w:rPr>
        <w:t xml:space="preserve"> </w:t>
      </w:r>
    </w:p>
    <w:p w14:paraId="17FC2BD0" w14:textId="5E922A8E" w:rsidR="00F6580C" w:rsidRPr="00305CB1" w:rsidRDefault="00933A59" w:rsidP="00F6580C">
      <w:pPr>
        <w:pStyle w:val="Title"/>
        <w:rPr>
          <w:rStyle w:val="Strong"/>
          <w:rFonts w:ascii="Arial" w:hAnsi="Arial"/>
          <w:szCs w:val="32"/>
        </w:rPr>
      </w:pPr>
      <w:r w:rsidRPr="00F84772">
        <w:rPr>
          <w:rStyle w:val="Strong"/>
          <w:rFonts w:ascii="Arial" w:hAnsi="Arial"/>
          <w:szCs w:val="32"/>
        </w:rPr>
        <w:t xml:space="preserve">CIA1C06 </w:t>
      </w:r>
      <w:r w:rsidR="00637B85" w:rsidRPr="00305CB1">
        <w:rPr>
          <w:rStyle w:val="Strong"/>
          <w:rFonts w:ascii="Arial" w:hAnsi="Arial"/>
          <w:szCs w:val="32"/>
        </w:rPr>
        <w:t>Database Application Development</w:t>
      </w:r>
      <w:r w:rsidR="00F6580C" w:rsidRPr="00305CB1">
        <w:rPr>
          <w:rStyle w:val="Strong"/>
          <w:rFonts w:ascii="Arial" w:hAnsi="Arial"/>
          <w:szCs w:val="32"/>
        </w:rPr>
        <w:t xml:space="preserve"> </w:t>
      </w:r>
    </w:p>
    <w:p w14:paraId="7EB185A7" w14:textId="62BDD988" w:rsidR="000A29F9" w:rsidRDefault="00362693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AY 2</w:t>
      </w:r>
      <w:r w:rsidR="0010750B">
        <w:rPr>
          <w:rStyle w:val="Strong"/>
          <w:rFonts w:ascii="Arial" w:hAnsi="Arial" w:cs="Arial"/>
          <w:szCs w:val="32"/>
        </w:rPr>
        <w:t>3</w:t>
      </w:r>
      <w:r>
        <w:rPr>
          <w:rStyle w:val="Strong"/>
          <w:rFonts w:ascii="Arial" w:hAnsi="Arial" w:cs="Arial"/>
          <w:szCs w:val="32"/>
        </w:rPr>
        <w:t>/2</w:t>
      </w:r>
      <w:r w:rsidR="0010750B">
        <w:rPr>
          <w:rStyle w:val="Strong"/>
          <w:rFonts w:ascii="Arial" w:hAnsi="Arial" w:cs="Arial"/>
          <w:szCs w:val="32"/>
        </w:rPr>
        <w:t>4</w:t>
      </w:r>
      <w:r w:rsidR="000A29F9">
        <w:rPr>
          <w:rStyle w:val="Strong"/>
          <w:rFonts w:ascii="Arial" w:hAnsi="Arial" w:cs="Arial"/>
          <w:szCs w:val="32"/>
        </w:rPr>
        <w:t xml:space="preserve"> Oct Semester</w:t>
      </w:r>
    </w:p>
    <w:p w14:paraId="1433C788" w14:textId="2AB074EF" w:rsidR="00637B85" w:rsidRPr="00A13107" w:rsidRDefault="00637B85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(</w:t>
      </w:r>
      <w:r w:rsidR="00775F3E">
        <w:rPr>
          <w:rStyle w:val="Strong"/>
          <w:rFonts w:ascii="Arial" w:hAnsi="Arial" w:cs="Arial"/>
          <w:szCs w:val="32"/>
        </w:rPr>
        <w:t>Report</w:t>
      </w:r>
      <w:r>
        <w:rPr>
          <w:rStyle w:val="Strong"/>
          <w:rFonts w:ascii="Arial" w:hAnsi="Arial" w:cs="Arial"/>
          <w:szCs w:val="32"/>
        </w:rPr>
        <w:t>)</w:t>
      </w:r>
    </w:p>
    <w:p w14:paraId="217A5B63" w14:textId="77777777" w:rsidR="00F6580C" w:rsidRPr="00A13107" w:rsidRDefault="00F6580C" w:rsidP="00F6580C">
      <w:pPr>
        <w:pStyle w:val="Title"/>
        <w:rPr>
          <w:rStyle w:val="Strong"/>
          <w:rFonts w:ascii="Arial" w:hAnsi="Arial" w:cs="Arial"/>
          <w:szCs w:val="32"/>
        </w:rPr>
      </w:pPr>
    </w:p>
    <w:p w14:paraId="6E10BA88" w14:textId="4B6F5C15" w:rsidR="00F6580C" w:rsidRDefault="00B11895" w:rsidP="00F6580C">
      <w:pPr>
        <w:jc w:val="center"/>
        <w:rPr>
          <w:rFonts w:cs="Arial"/>
          <w:b/>
          <w:bCs/>
          <w:sz w:val="52"/>
          <w:szCs w:val="52"/>
        </w:rPr>
      </w:pPr>
      <w:r>
        <w:rPr>
          <w:rFonts w:cs="Arial"/>
          <w:b/>
          <w:bCs/>
          <w:sz w:val="52"/>
          <w:szCs w:val="52"/>
        </w:rPr>
        <w:t xml:space="preserve">Mohamed Ilyas </w:t>
      </w:r>
      <w:r w:rsidRPr="00B11895">
        <w:rPr>
          <w:rFonts w:cs="Arial"/>
          <w:b/>
          <w:bCs/>
          <w:sz w:val="52"/>
          <w:szCs w:val="52"/>
        </w:rPr>
        <w:t xml:space="preserve">Affan </w:t>
      </w:r>
    </w:p>
    <w:p w14:paraId="66D8989B" w14:textId="40AF2414" w:rsidR="00B11895" w:rsidRDefault="00B11895" w:rsidP="00F6580C">
      <w:pPr>
        <w:jc w:val="center"/>
        <w:rPr>
          <w:rFonts w:cs="Arial"/>
          <w:b/>
          <w:bCs/>
          <w:sz w:val="52"/>
          <w:szCs w:val="52"/>
        </w:rPr>
      </w:pPr>
      <w:r>
        <w:rPr>
          <w:rFonts w:cs="Arial"/>
          <w:b/>
          <w:bCs/>
          <w:sz w:val="52"/>
          <w:szCs w:val="52"/>
        </w:rPr>
        <w:t>2302104A</w:t>
      </w:r>
    </w:p>
    <w:p w14:paraId="3F421DE9" w14:textId="357296DA" w:rsidR="00B11895" w:rsidRPr="00A13107" w:rsidRDefault="00B11895" w:rsidP="00F6580C">
      <w:pPr>
        <w:jc w:val="center"/>
        <w:rPr>
          <w:rFonts w:cs="Arial"/>
          <w:b/>
          <w:bCs/>
          <w:sz w:val="52"/>
          <w:szCs w:val="52"/>
        </w:rPr>
      </w:pPr>
      <w:r>
        <w:rPr>
          <w:rFonts w:cs="Arial"/>
          <w:b/>
          <w:bCs/>
          <w:sz w:val="52"/>
          <w:szCs w:val="52"/>
        </w:rPr>
        <w:t>Po1</w:t>
      </w:r>
    </w:p>
    <w:p w14:paraId="12D0DDE2" w14:textId="77777777" w:rsidR="00F6580C" w:rsidRPr="00A13107" w:rsidRDefault="00F6580C" w:rsidP="00F6580C">
      <w:pPr>
        <w:pStyle w:val="Title"/>
        <w:jc w:val="left"/>
        <w:rPr>
          <w:rStyle w:val="Strong"/>
          <w:rFonts w:ascii="Arial" w:hAnsi="Arial" w:cs="Arial"/>
          <w:szCs w:val="32"/>
        </w:rPr>
      </w:pPr>
    </w:p>
    <w:p w14:paraId="71DCDEEC" w14:textId="77777777" w:rsidR="00F6580C" w:rsidRPr="00A13107" w:rsidRDefault="00F6580C" w:rsidP="00F6580C">
      <w:pPr>
        <w:jc w:val="left"/>
        <w:rPr>
          <w:rStyle w:val="Strong"/>
          <w:rFonts w:cs="Arial"/>
        </w:rPr>
      </w:pPr>
    </w:p>
    <w:p w14:paraId="4160E9F0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3DFB6CBC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71874C40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6E8518ED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031A28AC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1D97099B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46583EDA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426FFCE0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1782EF10" w14:textId="77777777" w:rsidR="00305D8A" w:rsidRDefault="00305D8A">
      <w:pPr>
        <w:spacing w:after="200" w:line="276" w:lineRule="auto"/>
        <w:jc w:val="left"/>
        <w:rPr>
          <w:rFonts w:ascii="Cambria" w:eastAsia="Times New Roman" w:hAnsi="Cambria"/>
          <w:b/>
          <w:color w:val="365F91"/>
          <w:sz w:val="28"/>
          <w:szCs w:val="28"/>
          <w:lang w:val="en-US"/>
        </w:rPr>
      </w:pPr>
      <w:r>
        <w:br w:type="page"/>
      </w:r>
    </w:p>
    <w:p w14:paraId="10D3F38E" w14:textId="0DCD4955" w:rsidR="00F6580C" w:rsidRPr="00A13107" w:rsidRDefault="00F6580C" w:rsidP="00F84772">
      <w:pPr>
        <w:pStyle w:val="TOCHeading"/>
      </w:pPr>
      <w:r w:rsidRPr="00A13107">
        <w:lastRenderedPageBreak/>
        <w:t>Table of Contents</w:t>
      </w:r>
    </w:p>
    <w:p w14:paraId="3CAA2C22" w14:textId="1150A392" w:rsidR="009B09E9" w:rsidRDefault="00F6580C">
      <w:pPr>
        <w:pStyle w:val="TOC1"/>
        <w:rPr>
          <w:rFonts w:asciiTheme="minorHAnsi" w:eastAsiaTheme="minorEastAsia" w:hAnsiTheme="minorHAnsi" w:cstheme="minorBidi"/>
          <w:bCs w:val="0"/>
          <w:iCs w:val="0"/>
          <w:szCs w:val="22"/>
          <w:lang w:eastAsia="en-SG"/>
        </w:rPr>
      </w:pPr>
      <w:r w:rsidRPr="00A13107">
        <w:rPr>
          <w:sz w:val="18"/>
          <w:szCs w:val="18"/>
        </w:rPr>
        <w:fldChar w:fldCharType="begin"/>
      </w:r>
      <w:r w:rsidRPr="00A13107">
        <w:rPr>
          <w:sz w:val="18"/>
          <w:szCs w:val="18"/>
        </w:rPr>
        <w:instrText xml:space="preserve"> TOC \o "1-2" \u </w:instrText>
      </w:r>
      <w:r w:rsidRPr="00A13107">
        <w:rPr>
          <w:sz w:val="18"/>
          <w:szCs w:val="18"/>
        </w:rPr>
        <w:fldChar w:fldCharType="separate"/>
      </w:r>
      <w:r w:rsidR="009B09E9">
        <w:t>Section A: Backend RESTful API declaration</w:t>
      </w:r>
      <w:r w:rsidR="009B09E9">
        <w:tab/>
      </w:r>
      <w:r w:rsidR="009B09E9">
        <w:fldChar w:fldCharType="begin"/>
      </w:r>
      <w:r w:rsidR="009B09E9">
        <w:instrText xml:space="preserve"> PAGEREF _Toc156289272 \h </w:instrText>
      </w:r>
      <w:r w:rsidR="009B09E9">
        <w:fldChar w:fldCharType="separate"/>
      </w:r>
      <w:r w:rsidR="009B09E9">
        <w:t>3</w:t>
      </w:r>
      <w:r w:rsidR="009B09E9">
        <w:fldChar w:fldCharType="end"/>
      </w:r>
    </w:p>
    <w:p w14:paraId="676BD610" w14:textId="178E9E21" w:rsidR="009B09E9" w:rsidRDefault="009B09E9">
      <w:pPr>
        <w:pStyle w:val="TOC1"/>
        <w:rPr>
          <w:rFonts w:asciiTheme="minorHAnsi" w:eastAsiaTheme="minorEastAsia" w:hAnsiTheme="minorHAnsi" w:cstheme="minorBidi"/>
          <w:bCs w:val="0"/>
          <w:iCs w:val="0"/>
          <w:szCs w:val="22"/>
          <w:lang w:eastAsia="en-SG"/>
        </w:rPr>
      </w:pPr>
      <w:r>
        <w:t>Section B: Frontend function declaration</w:t>
      </w:r>
      <w:r>
        <w:tab/>
      </w:r>
      <w:r>
        <w:fldChar w:fldCharType="begin"/>
      </w:r>
      <w:r>
        <w:instrText xml:space="preserve"> PAGEREF _Toc156289273 \h </w:instrText>
      </w:r>
      <w:r>
        <w:fldChar w:fldCharType="separate"/>
      </w:r>
      <w:r>
        <w:t>4</w:t>
      </w:r>
      <w:r>
        <w:fldChar w:fldCharType="end"/>
      </w:r>
    </w:p>
    <w:p w14:paraId="2F00091E" w14:textId="7FDA684E" w:rsidR="009B09E9" w:rsidRDefault="009B09E9">
      <w:pPr>
        <w:pStyle w:val="TOC1"/>
        <w:rPr>
          <w:rFonts w:asciiTheme="minorHAnsi" w:eastAsiaTheme="minorEastAsia" w:hAnsiTheme="minorHAnsi" w:cstheme="minorBidi"/>
          <w:bCs w:val="0"/>
          <w:iCs w:val="0"/>
          <w:szCs w:val="22"/>
          <w:lang w:eastAsia="en-SG"/>
        </w:rPr>
      </w:pPr>
      <w:r>
        <w:t>Section C: Instructions to run the project</w:t>
      </w:r>
      <w:r>
        <w:tab/>
      </w:r>
      <w:r>
        <w:fldChar w:fldCharType="begin"/>
      </w:r>
      <w:r>
        <w:instrText xml:space="preserve"> PAGEREF _Toc156289274 \h </w:instrText>
      </w:r>
      <w:r>
        <w:fldChar w:fldCharType="separate"/>
      </w:r>
      <w:r>
        <w:t>5</w:t>
      </w:r>
      <w:r>
        <w:fldChar w:fldCharType="end"/>
      </w:r>
    </w:p>
    <w:p w14:paraId="569C3BCA" w14:textId="2F6A8D8E" w:rsidR="00AA1D4D" w:rsidRDefault="00F6580C" w:rsidP="00F84772">
      <w:pPr>
        <w:jc w:val="left"/>
        <w:sectPr w:rsidR="00AA1D4D" w:rsidSect="001C1B18">
          <w:headerReference w:type="even" r:id="rId11"/>
          <w:pgSz w:w="12240" w:h="15840" w:code="1"/>
          <w:pgMar w:top="1440" w:right="1701" w:bottom="1440" w:left="1134" w:header="720" w:footer="720" w:gutter="0"/>
          <w:cols w:space="720"/>
          <w:docGrid w:linePitch="299"/>
        </w:sectPr>
      </w:pPr>
      <w:r w:rsidRPr="00A13107">
        <w:rPr>
          <w:rFonts w:cs="Arial"/>
          <w:sz w:val="18"/>
          <w:szCs w:val="18"/>
        </w:rPr>
        <w:fldChar w:fldCharType="end"/>
      </w:r>
      <w:bookmarkStart w:id="0" w:name="_Toc160115876"/>
      <w:bookmarkStart w:id="1" w:name="_Toc160119915"/>
      <w:bookmarkStart w:id="2" w:name="_Toc160120009"/>
      <w:bookmarkStart w:id="3" w:name="_Toc181115949"/>
      <w:bookmarkStart w:id="4" w:name="_Toc181116790"/>
    </w:p>
    <w:p w14:paraId="2195A182" w14:textId="6493BBAE" w:rsidR="00305D8A" w:rsidRDefault="00305D8A">
      <w:pPr>
        <w:spacing w:after="200" w:line="276" w:lineRule="auto"/>
        <w:jc w:val="left"/>
        <w:rPr>
          <w:rFonts w:cs="Arial"/>
          <w:b/>
          <w:bCs/>
          <w:kern w:val="28"/>
          <w:sz w:val="28"/>
          <w:lang w:val="en-US"/>
        </w:rPr>
      </w:pPr>
    </w:p>
    <w:p w14:paraId="084E2B74" w14:textId="1A13AE71" w:rsidR="00F6580C" w:rsidRPr="000037C2" w:rsidRDefault="00CF6191" w:rsidP="00F84772">
      <w:pPr>
        <w:pStyle w:val="Heading1"/>
      </w:pPr>
      <w:bookmarkStart w:id="5" w:name="_Toc156289272"/>
      <w:r>
        <w:t xml:space="preserve">Section A: </w:t>
      </w:r>
      <w:r w:rsidR="009764C8">
        <w:t xml:space="preserve">Backend </w:t>
      </w:r>
      <w:r w:rsidR="00AD29DE">
        <w:t xml:space="preserve">RESTful </w:t>
      </w:r>
      <w:r w:rsidR="00305D8A">
        <w:t>API declaration</w:t>
      </w:r>
      <w:bookmarkEnd w:id="5"/>
    </w:p>
    <w:p w14:paraId="2F49DACA" w14:textId="2D25CAD3" w:rsidR="00181D7F" w:rsidRDefault="00FD2F61" w:rsidP="00DB3B35">
      <w:r>
        <w:t xml:space="preserve">Write </w:t>
      </w:r>
      <w:r w:rsidR="00444D5D">
        <w:t>out the</w:t>
      </w:r>
      <w:r w:rsidR="00181D7F">
        <w:t xml:space="preserve"> </w:t>
      </w:r>
      <w:r w:rsidR="00FF4538">
        <w:t>route pattern and HTTP method</w:t>
      </w:r>
      <w:r w:rsidR="00444D5D">
        <w:t xml:space="preserve"> for every functionality that your web application </w:t>
      </w:r>
      <w:r w:rsidR="00181D7F">
        <w:t>has</w:t>
      </w:r>
      <w:r>
        <w:t>.</w:t>
      </w:r>
      <w:r w:rsidR="00B02CCB">
        <w:t xml:space="preserve"> </w:t>
      </w:r>
    </w:p>
    <w:p w14:paraId="73979290" w14:textId="08250D01" w:rsidR="00967A4B" w:rsidRPr="00967A4B" w:rsidRDefault="00967A4B" w:rsidP="00DB3B35">
      <w:pPr>
        <w:rPr>
          <w:b/>
          <w:bCs/>
        </w:rPr>
      </w:pPr>
      <w:r w:rsidRPr="00FF4A94">
        <w:rPr>
          <w:b/>
          <w:bCs/>
        </w:rPr>
        <w:t>All</w:t>
      </w:r>
      <w:r>
        <w:rPr>
          <w:b/>
          <w:bCs/>
        </w:rPr>
        <w:t xml:space="preserve"> </w:t>
      </w:r>
      <w:r w:rsidR="00305D8A">
        <w:rPr>
          <w:b/>
          <w:bCs/>
        </w:rPr>
        <w:t>RESTful API</w:t>
      </w:r>
      <w:r w:rsidR="003028C4">
        <w:rPr>
          <w:b/>
          <w:bCs/>
        </w:rPr>
        <w:t>s</w:t>
      </w:r>
      <w:r w:rsidR="00305D8A">
        <w:rPr>
          <w:b/>
          <w:bCs/>
        </w:rPr>
        <w:t xml:space="preserve"> must be indicated here.</w:t>
      </w:r>
    </w:p>
    <w:p w14:paraId="1AEB79CF" w14:textId="11E02174" w:rsidR="00305D8A" w:rsidRDefault="00DB3B35" w:rsidP="00305D8A">
      <w:r>
        <w:t xml:space="preserve"> </w:t>
      </w:r>
    </w:p>
    <w:p w14:paraId="5E701490" w14:textId="6793897A" w:rsidR="00AD29DE" w:rsidRDefault="00AD29DE" w:rsidP="00305D8A">
      <w:r>
        <w:t xml:space="preserve">Note: </w:t>
      </w:r>
      <w:r w:rsidR="00933A59">
        <w:t>Please replace the examples in the following table with your own in your final submission</w:t>
      </w:r>
    </w:p>
    <w:tbl>
      <w:tblPr>
        <w:tblStyle w:val="TableGrid"/>
        <w:tblW w:w="13603" w:type="dxa"/>
        <w:tblLook w:val="04A0" w:firstRow="1" w:lastRow="0" w:firstColumn="1" w:lastColumn="0" w:noHBand="0" w:noVBand="1"/>
      </w:tblPr>
      <w:tblGrid>
        <w:gridCol w:w="3308"/>
        <w:gridCol w:w="2811"/>
        <w:gridCol w:w="5617"/>
        <w:gridCol w:w="1867"/>
      </w:tblGrid>
      <w:tr w:rsidR="00305D8A" w:rsidRPr="00876433" w14:paraId="5A17647E" w14:textId="77777777" w:rsidTr="00B11895">
        <w:tc>
          <w:tcPr>
            <w:tcW w:w="3308" w:type="dxa"/>
          </w:tcPr>
          <w:p w14:paraId="56ACB132" w14:textId="3FCA9956" w:rsidR="00305D8A" w:rsidRPr="00876433" w:rsidRDefault="003028C4" w:rsidP="002B53E5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Functionalit</w:t>
            </w:r>
            <w:r>
              <w:rPr>
                <w:b/>
                <w:sz w:val="20"/>
                <w:szCs w:val="20"/>
              </w:rPr>
              <w:t>y</w:t>
            </w:r>
            <w:r w:rsidRPr="00876433">
              <w:rPr>
                <w:b/>
                <w:sz w:val="20"/>
                <w:szCs w:val="20"/>
              </w:rPr>
              <w:t xml:space="preserve"> </w:t>
            </w:r>
            <w:r w:rsidR="00305D8A" w:rsidRPr="00876433">
              <w:rPr>
                <w:b/>
                <w:sz w:val="20"/>
                <w:szCs w:val="20"/>
              </w:rPr>
              <w:t>of Web Application</w:t>
            </w:r>
          </w:p>
        </w:tc>
        <w:tc>
          <w:tcPr>
            <w:tcW w:w="2811" w:type="dxa"/>
          </w:tcPr>
          <w:p w14:paraId="4BD58182" w14:textId="77777777" w:rsidR="00305D8A" w:rsidRPr="00876433" w:rsidRDefault="00305D8A" w:rsidP="002B53E5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URL Route Pattern</w:t>
            </w:r>
          </w:p>
        </w:tc>
        <w:tc>
          <w:tcPr>
            <w:tcW w:w="5617" w:type="dxa"/>
          </w:tcPr>
          <w:p w14:paraId="58D63E47" w14:textId="3FC81CAC" w:rsidR="00305D8A" w:rsidRPr="00876433" w:rsidRDefault="00305D8A" w:rsidP="002B53E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put</w:t>
            </w:r>
          </w:p>
        </w:tc>
        <w:tc>
          <w:tcPr>
            <w:tcW w:w="1867" w:type="dxa"/>
          </w:tcPr>
          <w:p w14:paraId="2E2012C5" w14:textId="77777777" w:rsidR="00305D8A" w:rsidRPr="00876433" w:rsidRDefault="00305D8A" w:rsidP="002B53E5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HTTP Method</w:t>
            </w:r>
          </w:p>
        </w:tc>
      </w:tr>
      <w:tr w:rsidR="00305D8A" w:rsidRPr="00876433" w14:paraId="3B407DF0" w14:textId="77777777" w:rsidTr="00B11895">
        <w:tc>
          <w:tcPr>
            <w:tcW w:w="3308" w:type="dxa"/>
          </w:tcPr>
          <w:p w14:paraId="4E771528" w14:textId="46D1E346" w:rsidR="00305D8A" w:rsidRPr="00876433" w:rsidRDefault="00B11895" w:rsidP="002B53E5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ebpage </w:t>
            </w:r>
          </w:p>
        </w:tc>
        <w:tc>
          <w:tcPr>
            <w:tcW w:w="2811" w:type="dxa"/>
          </w:tcPr>
          <w:p w14:paraId="6F54540D" w14:textId="6B0BBB51" w:rsidR="00305D8A" w:rsidRPr="00876433" w:rsidRDefault="00305D8A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gramStart"/>
            <w:r w:rsidR="00BB1490">
              <w:rPr>
                <w:rFonts w:ascii="Courier New" w:hAnsi="Courier New" w:cs="Courier New"/>
                <w:sz w:val="20"/>
                <w:szCs w:val="20"/>
              </w:rPr>
              <w:t>product</w:t>
            </w:r>
            <w:proofErr w:type="gramEnd"/>
          </w:p>
        </w:tc>
        <w:tc>
          <w:tcPr>
            <w:tcW w:w="5617" w:type="dxa"/>
          </w:tcPr>
          <w:p w14:paraId="112960AD" w14:textId="7A35697E" w:rsidR="00305D8A" w:rsidRPr="00876433" w:rsidRDefault="00BB1490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There is no input as receiving data from database</w:t>
            </w:r>
          </w:p>
        </w:tc>
        <w:tc>
          <w:tcPr>
            <w:tcW w:w="1867" w:type="dxa"/>
          </w:tcPr>
          <w:p w14:paraId="7B6E7A53" w14:textId="77777777" w:rsidR="00305D8A" w:rsidRPr="00876433" w:rsidRDefault="00305D8A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</w:tr>
      <w:tr w:rsidR="00305D8A" w:rsidRPr="00876433" w14:paraId="1BCB22E9" w14:textId="77777777" w:rsidTr="00B11895">
        <w:tc>
          <w:tcPr>
            <w:tcW w:w="3308" w:type="dxa"/>
          </w:tcPr>
          <w:p w14:paraId="342C44BE" w14:textId="45076E2F" w:rsidR="00305D8A" w:rsidRPr="00876433" w:rsidRDefault="00B11895" w:rsidP="002B53E5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product</w:t>
            </w:r>
          </w:p>
        </w:tc>
        <w:tc>
          <w:tcPr>
            <w:tcW w:w="2811" w:type="dxa"/>
          </w:tcPr>
          <w:p w14:paraId="7AF36DBB" w14:textId="40BB45BE" w:rsidR="00305D8A" w:rsidRPr="00876433" w:rsidRDefault="00B11895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gramStart"/>
            <w:r>
              <w:rPr>
                <w:rFonts w:ascii="Courier New" w:hAnsi="Courier New" w:cs="Courier New"/>
                <w:sz w:val="20"/>
                <w:szCs w:val="20"/>
              </w:rPr>
              <w:t>p</w:t>
            </w:r>
            <w:r w:rsidR="00BB1490">
              <w:rPr>
                <w:rFonts w:ascii="Courier New" w:hAnsi="Courier New" w:cs="Courier New"/>
                <w:sz w:val="20"/>
                <w:szCs w:val="20"/>
              </w:rPr>
              <w:t>roduct</w:t>
            </w:r>
            <w:proofErr w:type="gramEnd"/>
          </w:p>
        </w:tc>
        <w:tc>
          <w:tcPr>
            <w:tcW w:w="5617" w:type="dxa"/>
          </w:tcPr>
          <w:p w14:paraId="67C5A2BB" w14:textId="7190C2D1" w:rsidR="00305D8A" w:rsidRPr="00876433" w:rsidRDefault="00BB1490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Will have to insert name, description, price, category and image path</w:t>
            </w:r>
          </w:p>
        </w:tc>
        <w:tc>
          <w:tcPr>
            <w:tcW w:w="1867" w:type="dxa"/>
          </w:tcPr>
          <w:p w14:paraId="2400CD42" w14:textId="165BC1D5" w:rsidR="00305D8A" w:rsidRPr="00876433" w:rsidRDefault="00B11895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</w:tr>
      <w:tr w:rsidR="00305D8A" w:rsidRPr="00876433" w14:paraId="5DD7DD05" w14:textId="77777777" w:rsidTr="00B11895">
        <w:tc>
          <w:tcPr>
            <w:tcW w:w="3308" w:type="dxa"/>
          </w:tcPr>
          <w:p w14:paraId="78FCD4CA" w14:textId="5851938B" w:rsidR="00305D8A" w:rsidRPr="00876433" w:rsidRDefault="00305D8A" w:rsidP="002B53E5">
            <w:pPr>
              <w:jc w:val="left"/>
              <w:rPr>
                <w:sz w:val="20"/>
                <w:szCs w:val="20"/>
              </w:rPr>
            </w:pPr>
            <w:r w:rsidRPr="00876433">
              <w:rPr>
                <w:sz w:val="20"/>
                <w:szCs w:val="20"/>
              </w:rPr>
              <w:t xml:space="preserve">Update </w:t>
            </w:r>
            <w:r w:rsidR="00B11895">
              <w:rPr>
                <w:sz w:val="20"/>
                <w:szCs w:val="20"/>
              </w:rPr>
              <w:t>product</w:t>
            </w:r>
          </w:p>
        </w:tc>
        <w:tc>
          <w:tcPr>
            <w:tcW w:w="2811" w:type="dxa"/>
          </w:tcPr>
          <w:p w14:paraId="3ADD7432" w14:textId="51CC7941" w:rsidR="00305D8A" w:rsidRPr="00876433" w:rsidRDefault="00305D8A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>/</w:t>
            </w:r>
            <w:r w:rsidR="00BB1490">
              <w:rPr>
                <w:rFonts w:ascii="Courier New" w:hAnsi="Courier New" w:cs="Courier New"/>
                <w:sz w:val="20"/>
                <w:szCs w:val="20"/>
              </w:rPr>
              <w:t>product/:id</w:t>
            </w:r>
          </w:p>
        </w:tc>
        <w:tc>
          <w:tcPr>
            <w:tcW w:w="5617" w:type="dxa"/>
          </w:tcPr>
          <w:p w14:paraId="5CBF86DE" w14:textId="724F1DD0" w:rsidR="00305D8A" w:rsidRPr="00876433" w:rsidRDefault="00BB1490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When the product is clicked on the webpage it will be redirected to a new html webpage using id</w:t>
            </w:r>
          </w:p>
        </w:tc>
        <w:tc>
          <w:tcPr>
            <w:tcW w:w="1867" w:type="dxa"/>
          </w:tcPr>
          <w:p w14:paraId="3AA5D149" w14:textId="77777777" w:rsidR="00305D8A" w:rsidRPr="00876433" w:rsidRDefault="00305D8A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</w:tr>
      <w:tr w:rsidR="00305D8A" w:rsidRPr="00876433" w14:paraId="34B90017" w14:textId="77777777" w:rsidTr="00B11895">
        <w:tc>
          <w:tcPr>
            <w:tcW w:w="3308" w:type="dxa"/>
          </w:tcPr>
          <w:p w14:paraId="5DCD117F" w14:textId="4CD4C483" w:rsidR="00305D8A" w:rsidRPr="00876433" w:rsidRDefault="00B11895" w:rsidP="002B53E5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 product</w:t>
            </w:r>
          </w:p>
        </w:tc>
        <w:tc>
          <w:tcPr>
            <w:tcW w:w="2811" w:type="dxa"/>
          </w:tcPr>
          <w:p w14:paraId="70318B26" w14:textId="27C33184" w:rsidR="00305D8A" w:rsidRPr="00876433" w:rsidRDefault="00305D8A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>/</w:t>
            </w:r>
            <w:r w:rsidR="00B11895">
              <w:rPr>
                <w:rFonts w:ascii="Courier New" w:hAnsi="Courier New" w:cs="Courier New"/>
                <w:sz w:val="20"/>
                <w:szCs w:val="20"/>
              </w:rPr>
              <w:t>product</w:t>
            </w:r>
            <w:r w:rsidR="00BB1490">
              <w:rPr>
                <w:rFonts w:ascii="Courier New" w:hAnsi="Courier New" w:cs="Courier New"/>
                <w:sz w:val="20"/>
                <w:szCs w:val="20"/>
              </w:rPr>
              <w:t>/:</w:t>
            </w:r>
            <w:r w:rsidR="00B11895" w:rsidRPr="00876433">
              <w:rPr>
                <w:rFonts w:ascii="Courier New" w:hAnsi="Courier New" w:cs="Courier New"/>
                <w:sz w:val="20"/>
                <w:szCs w:val="20"/>
              </w:rPr>
              <w:t>id</w:t>
            </w:r>
          </w:p>
        </w:tc>
        <w:tc>
          <w:tcPr>
            <w:tcW w:w="5617" w:type="dxa"/>
          </w:tcPr>
          <w:p w14:paraId="37B417C2" w14:textId="7CEEF113" w:rsidR="00305D8A" w:rsidRPr="00876433" w:rsidRDefault="00B11895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There is a delete button on the update_product.html page that allows user to delete the product</w:t>
            </w:r>
          </w:p>
        </w:tc>
        <w:tc>
          <w:tcPr>
            <w:tcW w:w="1867" w:type="dxa"/>
          </w:tcPr>
          <w:p w14:paraId="13003722" w14:textId="4F571E1B" w:rsidR="00305D8A" w:rsidRPr="00876433" w:rsidRDefault="00B11895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</w:tr>
      <w:tr w:rsidR="00BB1490" w:rsidRPr="00876433" w14:paraId="745FC6EC" w14:textId="77777777" w:rsidTr="00B11895">
        <w:tc>
          <w:tcPr>
            <w:tcW w:w="3308" w:type="dxa"/>
          </w:tcPr>
          <w:p w14:paraId="38453C63" w14:textId="007B3D0E" w:rsidR="00BB1490" w:rsidRPr="00876433" w:rsidRDefault="00BB1490" w:rsidP="00BB1490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 product</w:t>
            </w:r>
          </w:p>
        </w:tc>
        <w:tc>
          <w:tcPr>
            <w:tcW w:w="2811" w:type="dxa"/>
          </w:tcPr>
          <w:p w14:paraId="1CC30334" w14:textId="348EC042" w:rsidR="00BB1490" w:rsidRPr="00876433" w:rsidRDefault="00BB1490" w:rsidP="00BB149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>/</w:t>
            </w:r>
            <w:r>
              <w:rPr>
                <w:rFonts w:ascii="Courier New" w:hAnsi="Courier New" w:cs="Courier New"/>
                <w:sz w:val="20"/>
                <w:szCs w:val="20"/>
              </w:rPr>
              <w:t>product/:</w:t>
            </w:r>
            <w:r w:rsidRPr="00876433">
              <w:rPr>
                <w:rFonts w:ascii="Courier New" w:hAnsi="Courier New" w:cs="Courier New"/>
                <w:sz w:val="20"/>
                <w:szCs w:val="20"/>
              </w:rPr>
              <w:t>id</w:t>
            </w:r>
          </w:p>
        </w:tc>
        <w:tc>
          <w:tcPr>
            <w:tcW w:w="5617" w:type="dxa"/>
          </w:tcPr>
          <w:p w14:paraId="005EADCC" w14:textId="2B5C7ED9" w:rsidR="00BB1490" w:rsidRPr="00876433" w:rsidRDefault="00BB1490" w:rsidP="00BB1490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Can click on the delete button below each product on the loadproduct.html page</w:t>
            </w:r>
          </w:p>
        </w:tc>
        <w:tc>
          <w:tcPr>
            <w:tcW w:w="1867" w:type="dxa"/>
          </w:tcPr>
          <w:p w14:paraId="4B3E1EA9" w14:textId="7631A7BB" w:rsidR="00BB1490" w:rsidRPr="00876433" w:rsidRDefault="00BB1490" w:rsidP="00BB1490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</w:tr>
      <w:tr w:rsidR="00BB1490" w:rsidRPr="00876433" w14:paraId="2C92148A" w14:textId="77777777" w:rsidTr="00B11895">
        <w:tc>
          <w:tcPr>
            <w:tcW w:w="3308" w:type="dxa"/>
          </w:tcPr>
          <w:p w14:paraId="195F3BE8" w14:textId="77777777" w:rsidR="00BB1490" w:rsidRPr="00876433" w:rsidRDefault="00BB1490" w:rsidP="00BB1490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2811" w:type="dxa"/>
          </w:tcPr>
          <w:p w14:paraId="45EDB794" w14:textId="77777777" w:rsidR="00BB1490" w:rsidRPr="00876433" w:rsidRDefault="00BB1490" w:rsidP="00BB1490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5617" w:type="dxa"/>
          </w:tcPr>
          <w:p w14:paraId="4BA895C9" w14:textId="77777777" w:rsidR="00BB1490" w:rsidRPr="00876433" w:rsidRDefault="00BB1490" w:rsidP="00BB1490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867" w:type="dxa"/>
          </w:tcPr>
          <w:p w14:paraId="1D8724E0" w14:textId="77777777" w:rsidR="00BB1490" w:rsidRPr="00876433" w:rsidRDefault="00BB1490" w:rsidP="00BB1490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BB1490" w:rsidRPr="00876433" w14:paraId="4EE98180" w14:textId="77777777" w:rsidTr="00B11895">
        <w:tc>
          <w:tcPr>
            <w:tcW w:w="3308" w:type="dxa"/>
          </w:tcPr>
          <w:p w14:paraId="7B2AAAB3" w14:textId="77777777" w:rsidR="00BB1490" w:rsidRPr="00876433" w:rsidRDefault="00BB1490" w:rsidP="00BB1490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2811" w:type="dxa"/>
          </w:tcPr>
          <w:p w14:paraId="6CACE112" w14:textId="77777777" w:rsidR="00BB1490" w:rsidRPr="00876433" w:rsidRDefault="00BB1490" w:rsidP="00BB1490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5617" w:type="dxa"/>
          </w:tcPr>
          <w:p w14:paraId="3F43652D" w14:textId="77777777" w:rsidR="00BB1490" w:rsidRPr="00876433" w:rsidRDefault="00BB1490" w:rsidP="00BB1490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867" w:type="dxa"/>
          </w:tcPr>
          <w:p w14:paraId="178D5015" w14:textId="77777777" w:rsidR="00BB1490" w:rsidRPr="00876433" w:rsidRDefault="00BB1490" w:rsidP="00BB1490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14:paraId="6F19FC31" w14:textId="77777777" w:rsidR="00305D8A" w:rsidRDefault="00305D8A" w:rsidP="00305D8A">
      <w:pPr>
        <w:spacing w:after="200" w:line="276" w:lineRule="auto"/>
        <w:jc w:val="left"/>
        <w:rPr>
          <w:rFonts w:cs="Arial"/>
          <w:bCs/>
          <w:kern w:val="28"/>
          <w:sz w:val="28"/>
          <w:lang w:val="en-US"/>
        </w:rPr>
      </w:pPr>
      <w:bookmarkStart w:id="6" w:name="_Toc276544499"/>
      <w:bookmarkStart w:id="7" w:name="_Toc401931049"/>
      <w:bookmarkEnd w:id="6"/>
      <w:bookmarkEnd w:id="7"/>
    </w:p>
    <w:p w14:paraId="3F0963A5" w14:textId="52ECC4D5" w:rsidR="00DB3B35" w:rsidRDefault="00DB3B35" w:rsidP="00DB3B35"/>
    <w:p w14:paraId="575553C6" w14:textId="77777777" w:rsidR="00305D8A" w:rsidRDefault="00305D8A" w:rsidP="00DB3B35"/>
    <w:p w14:paraId="6E783ECA" w14:textId="038BFABB" w:rsidR="00305D8A" w:rsidRDefault="00305D8A" w:rsidP="00DB3B35"/>
    <w:p w14:paraId="2C1E7ED3" w14:textId="77777777" w:rsidR="00305D8A" w:rsidRDefault="00305D8A" w:rsidP="00DB3B35"/>
    <w:p w14:paraId="6E4B1634" w14:textId="77777777" w:rsidR="00AD29DE" w:rsidRDefault="00AD29DE">
      <w:pPr>
        <w:spacing w:after="200" w:line="276" w:lineRule="auto"/>
        <w:jc w:val="left"/>
        <w:rPr>
          <w:rFonts w:cs="Arial"/>
          <w:b/>
          <w:bCs/>
          <w:kern w:val="28"/>
          <w:sz w:val="28"/>
          <w:lang w:val="en-US"/>
        </w:rPr>
      </w:pPr>
      <w:r>
        <w:br w:type="page"/>
      </w:r>
    </w:p>
    <w:p w14:paraId="1E174683" w14:textId="200155F3" w:rsidR="000A176E" w:rsidRPr="000037C2" w:rsidRDefault="00CF6191" w:rsidP="00F84772">
      <w:pPr>
        <w:pStyle w:val="Heading1"/>
      </w:pPr>
      <w:bookmarkStart w:id="8" w:name="_Toc156289273"/>
      <w:r>
        <w:lastRenderedPageBreak/>
        <w:t xml:space="preserve">Section B: </w:t>
      </w:r>
      <w:r w:rsidR="0089395E">
        <w:t>Frontend</w:t>
      </w:r>
      <w:r w:rsidR="000A176E">
        <w:t xml:space="preserve"> function </w:t>
      </w:r>
      <w:r w:rsidR="00305D8A">
        <w:t>declaration</w:t>
      </w:r>
      <w:bookmarkEnd w:id="8"/>
    </w:p>
    <w:p w14:paraId="5176D0B1" w14:textId="12B6183E" w:rsidR="00AD29DE" w:rsidRDefault="003028C4" w:rsidP="00AD29DE">
      <w:r>
        <w:t>Indicate</w:t>
      </w:r>
      <w:r w:rsidR="0070150F">
        <w:t xml:space="preserve"> your webpage URL for every functionality that your web application has. </w:t>
      </w:r>
    </w:p>
    <w:p w14:paraId="1E5B3A03" w14:textId="56BF0279" w:rsidR="00AD29DE" w:rsidRDefault="00AD29DE" w:rsidP="00AD29DE">
      <w:r>
        <w:br/>
        <w:t xml:space="preserve">Note: </w:t>
      </w:r>
      <w:r w:rsidR="00933A59">
        <w:t>Please replace the examples in the following table with your own in your final submission</w:t>
      </w:r>
    </w:p>
    <w:tbl>
      <w:tblPr>
        <w:tblStyle w:val="TableGrid"/>
        <w:tblW w:w="12950" w:type="dxa"/>
        <w:tblLook w:val="04A0" w:firstRow="1" w:lastRow="0" w:firstColumn="1" w:lastColumn="0" w:noHBand="0" w:noVBand="1"/>
      </w:tblPr>
      <w:tblGrid>
        <w:gridCol w:w="3329"/>
        <w:gridCol w:w="5857"/>
        <w:gridCol w:w="3764"/>
      </w:tblGrid>
      <w:tr w:rsidR="00AD29DE" w:rsidRPr="00876433" w14:paraId="575604EE" w14:textId="0C4CEB6D" w:rsidTr="00380F9C">
        <w:tc>
          <w:tcPr>
            <w:tcW w:w="3329" w:type="dxa"/>
          </w:tcPr>
          <w:p w14:paraId="2CCD3A5E" w14:textId="77777777" w:rsidR="00AD29DE" w:rsidRPr="00876433" w:rsidRDefault="00AD29DE" w:rsidP="002B53E5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Functionalities of Web Application</w:t>
            </w:r>
          </w:p>
        </w:tc>
        <w:tc>
          <w:tcPr>
            <w:tcW w:w="5857" w:type="dxa"/>
          </w:tcPr>
          <w:p w14:paraId="5844E13E" w14:textId="4FD4BBEA" w:rsidR="00AD29DE" w:rsidRPr="00876433" w:rsidRDefault="00AD29DE" w:rsidP="002B53E5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 xml:space="preserve">URL </w:t>
            </w:r>
          </w:p>
        </w:tc>
        <w:tc>
          <w:tcPr>
            <w:tcW w:w="3764" w:type="dxa"/>
          </w:tcPr>
          <w:p w14:paraId="7DF07213" w14:textId="1AA9AB6E" w:rsidR="00AD29DE" w:rsidRPr="00876433" w:rsidRDefault="00AD29DE" w:rsidP="002B53E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eps to test the functionality</w:t>
            </w:r>
          </w:p>
        </w:tc>
      </w:tr>
      <w:tr w:rsidR="00AD29DE" w:rsidRPr="00876433" w14:paraId="687F36E2" w14:textId="0C553150" w:rsidTr="00380F9C">
        <w:tc>
          <w:tcPr>
            <w:tcW w:w="3329" w:type="dxa"/>
          </w:tcPr>
          <w:p w14:paraId="1A081500" w14:textId="6FB0838D" w:rsidR="00AD29DE" w:rsidRPr="00876433" w:rsidRDefault="00AD29DE" w:rsidP="002B53E5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me Page</w:t>
            </w:r>
          </w:p>
        </w:tc>
        <w:tc>
          <w:tcPr>
            <w:tcW w:w="5857" w:type="dxa"/>
          </w:tcPr>
          <w:p w14:paraId="431A621D" w14:textId="09CE94D0" w:rsidR="00AD29DE" w:rsidRPr="00876433" w:rsidRDefault="00BB1490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hyperlink r:id="rId12" w:history="1">
              <w:r w:rsidRPr="00B75122">
                <w:rPr>
                  <w:rStyle w:val="Hyperlink"/>
                  <w:rFonts w:ascii="Courier New" w:hAnsi="Courier New" w:cs="Courier New"/>
                  <w:sz w:val="20"/>
                  <w:szCs w:val="20"/>
                </w:rPr>
                <w:t>http://localhost:8080/loadproduct.html</w:t>
              </w:r>
            </w:hyperlink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</w:p>
        </w:tc>
        <w:tc>
          <w:tcPr>
            <w:tcW w:w="3764" w:type="dxa"/>
          </w:tcPr>
          <w:p w14:paraId="3B51833C" w14:textId="38D37FDF" w:rsidR="00AD29DE" w:rsidRPr="00AD29DE" w:rsidRDefault="00AD29DE" w:rsidP="00AD29DE">
            <w:pPr>
              <w:pStyle w:val="ListParagraph"/>
              <w:numPr>
                <w:ilvl w:val="0"/>
                <w:numId w:val="10"/>
              </w:numPr>
              <w:rPr>
                <w:rFonts w:ascii="Courier New" w:hAnsi="Courier New" w:cs="Courier New"/>
                <w:sz w:val="20"/>
                <w:szCs w:val="20"/>
              </w:rPr>
            </w:pPr>
            <w:r w:rsidRPr="00AD29DE">
              <w:rPr>
                <w:rFonts w:ascii="Courier New" w:hAnsi="Courier New" w:cs="Courier New"/>
                <w:sz w:val="20"/>
                <w:szCs w:val="20"/>
              </w:rPr>
              <w:t>Go to the URL</w:t>
            </w:r>
          </w:p>
        </w:tc>
      </w:tr>
      <w:tr w:rsidR="00AD29DE" w:rsidRPr="00876433" w14:paraId="4F56345B" w14:textId="41245EFA" w:rsidTr="00380F9C">
        <w:tc>
          <w:tcPr>
            <w:tcW w:w="3329" w:type="dxa"/>
          </w:tcPr>
          <w:p w14:paraId="73697974" w14:textId="27BC7CD4" w:rsidR="00AD29DE" w:rsidRPr="00876433" w:rsidRDefault="00BB1490" w:rsidP="002B53E5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d product </w:t>
            </w:r>
          </w:p>
        </w:tc>
        <w:tc>
          <w:tcPr>
            <w:tcW w:w="5857" w:type="dxa"/>
          </w:tcPr>
          <w:p w14:paraId="74639C1A" w14:textId="77777777" w:rsidR="00BB1490" w:rsidRDefault="00BB1490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hyperlink r:id="rId13" w:history="1">
              <w:r w:rsidRPr="00B75122">
                <w:rPr>
                  <w:rStyle w:val="Hyperlink"/>
                  <w:rFonts w:ascii="Courier New" w:hAnsi="Courier New" w:cs="Courier New"/>
                  <w:sz w:val="20"/>
                  <w:szCs w:val="20"/>
                </w:rPr>
                <w:t>http://localhost:8080/loadproduct.html</w:t>
              </w:r>
            </w:hyperlink>
          </w:p>
          <w:p w14:paraId="306552EC" w14:textId="7A95E4A8" w:rsidR="00AD29DE" w:rsidRPr="00876433" w:rsidRDefault="00BB1490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hyperlink r:id="rId14" w:history="1">
              <w:r w:rsidRPr="00B75122">
                <w:rPr>
                  <w:rStyle w:val="Hyperlink"/>
                  <w:rFonts w:ascii="Courier New" w:hAnsi="Courier New" w:cs="Courier New"/>
                  <w:sz w:val="20"/>
                  <w:szCs w:val="20"/>
                </w:rPr>
                <w:t>http://localhost:8080/post_product.html</w:t>
              </w:r>
            </w:hyperlink>
            <w:r>
              <w:rPr>
                <w:rFonts w:ascii="Courier New" w:hAnsi="Courier New" w:cs="Courier New"/>
                <w:sz w:val="20"/>
                <w:szCs w:val="20"/>
              </w:rPr>
              <w:t xml:space="preserve">  </w:t>
            </w:r>
          </w:p>
        </w:tc>
        <w:tc>
          <w:tcPr>
            <w:tcW w:w="3764" w:type="dxa"/>
          </w:tcPr>
          <w:p w14:paraId="76A9723A" w14:textId="77777777" w:rsidR="00AD29DE" w:rsidRDefault="00BB1490" w:rsidP="00AD29DE">
            <w:pPr>
              <w:pStyle w:val="ListParagraph"/>
              <w:numPr>
                <w:ilvl w:val="0"/>
                <w:numId w:val="10"/>
              </w:num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Click the add product </w:t>
            </w:r>
            <w:proofErr w:type="gramStart"/>
            <w:r>
              <w:rPr>
                <w:rFonts w:ascii="Courier New" w:hAnsi="Courier New" w:cs="Courier New"/>
                <w:sz w:val="20"/>
                <w:szCs w:val="20"/>
              </w:rPr>
              <w:t>button</w:t>
            </w:r>
            <w:proofErr w:type="gramEnd"/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</w:p>
          <w:p w14:paraId="2B5C6FEB" w14:textId="056D4E1C" w:rsidR="00BB1490" w:rsidRPr="00AD29DE" w:rsidRDefault="00BB1490" w:rsidP="00AD29DE">
            <w:pPr>
              <w:pStyle w:val="ListParagraph"/>
              <w:numPr>
                <w:ilvl w:val="0"/>
                <w:numId w:val="10"/>
              </w:num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It will redirect you to a new webpage</w:t>
            </w:r>
          </w:p>
        </w:tc>
      </w:tr>
      <w:tr w:rsidR="00AD29DE" w:rsidRPr="00876433" w14:paraId="47A7FCB2" w14:textId="143E4EB5" w:rsidTr="00380F9C">
        <w:tc>
          <w:tcPr>
            <w:tcW w:w="3329" w:type="dxa"/>
          </w:tcPr>
          <w:p w14:paraId="392362C6" w14:textId="3FE5FE21" w:rsidR="00AD29DE" w:rsidRPr="00876433" w:rsidRDefault="00BB1490" w:rsidP="002B53E5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product</w:t>
            </w:r>
          </w:p>
        </w:tc>
        <w:tc>
          <w:tcPr>
            <w:tcW w:w="5857" w:type="dxa"/>
          </w:tcPr>
          <w:p w14:paraId="1D9105FF" w14:textId="3D05FC52" w:rsidR="00AD29DE" w:rsidRPr="00876433" w:rsidRDefault="00BB1490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hyperlink r:id="rId15" w:history="1">
              <w:r w:rsidRPr="00B75122">
                <w:rPr>
                  <w:rStyle w:val="Hyperlink"/>
                  <w:rFonts w:ascii="Courier New" w:hAnsi="Courier New" w:cs="Courier New"/>
                  <w:sz w:val="20"/>
                  <w:szCs w:val="20"/>
                </w:rPr>
                <w:t>http://localhost:8080/post_product.html</w:t>
              </w:r>
            </w:hyperlink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</w:p>
        </w:tc>
        <w:tc>
          <w:tcPr>
            <w:tcW w:w="3764" w:type="dxa"/>
          </w:tcPr>
          <w:p w14:paraId="0B030F4D" w14:textId="12D54E25" w:rsidR="00AD29DE" w:rsidRPr="00AD29DE" w:rsidRDefault="00AD29DE" w:rsidP="00AD29DE">
            <w:pPr>
              <w:pStyle w:val="ListParagraph"/>
              <w:numPr>
                <w:ilvl w:val="0"/>
                <w:numId w:val="10"/>
              </w:numPr>
              <w:rPr>
                <w:rFonts w:ascii="Courier New" w:hAnsi="Courier New" w:cs="Courier New"/>
                <w:sz w:val="20"/>
                <w:szCs w:val="20"/>
              </w:rPr>
            </w:pPr>
            <w:r w:rsidRPr="00AD29DE">
              <w:rPr>
                <w:rFonts w:ascii="Courier New" w:hAnsi="Courier New" w:cs="Courier New"/>
                <w:sz w:val="20"/>
                <w:szCs w:val="20"/>
              </w:rPr>
              <w:t>Go to the URL</w:t>
            </w:r>
          </w:p>
          <w:p w14:paraId="355E4268" w14:textId="439884DE" w:rsidR="00AD29DE" w:rsidRPr="00AD29DE" w:rsidRDefault="00BB1490" w:rsidP="00AD29DE">
            <w:pPr>
              <w:pStyle w:val="ListParagraph"/>
              <w:numPr>
                <w:ilvl w:val="0"/>
                <w:numId w:val="10"/>
              </w:num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Fill up the details and press add product button</w:t>
            </w:r>
          </w:p>
        </w:tc>
      </w:tr>
      <w:tr w:rsidR="00AD29DE" w:rsidRPr="00876433" w14:paraId="22C62CDE" w14:textId="7C2662A6" w:rsidTr="00380F9C">
        <w:tc>
          <w:tcPr>
            <w:tcW w:w="3329" w:type="dxa"/>
          </w:tcPr>
          <w:p w14:paraId="12961A99" w14:textId="3E7D2CCD" w:rsidR="00AD29DE" w:rsidRPr="00876433" w:rsidRDefault="00BB1490" w:rsidP="002B53E5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pdate product </w:t>
            </w:r>
          </w:p>
        </w:tc>
        <w:tc>
          <w:tcPr>
            <w:tcW w:w="5857" w:type="dxa"/>
          </w:tcPr>
          <w:p w14:paraId="62D8EB07" w14:textId="77777777" w:rsidR="00AD29DE" w:rsidRDefault="00380F9C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hyperlink r:id="rId16" w:history="1">
              <w:r w:rsidRPr="00B75122">
                <w:rPr>
                  <w:rStyle w:val="Hyperlink"/>
                  <w:rFonts w:ascii="Courier New" w:hAnsi="Courier New" w:cs="Courier New"/>
                  <w:sz w:val="20"/>
                  <w:szCs w:val="20"/>
                </w:rPr>
                <w:t>http://localhost:8080/loadproduct.html</w:t>
              </w:r>
            </w:hyperlink>
          </w:p>
          <w:p w14:paraId="23872292" w14:textId="3D654626" w:rsidR="00380F9C" w:rsidRPr="00876433" w:rsidRDefault="00380F9C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hyperlink r:id="rId17" w:history="1">
              <w:r w:rsidRPr="00B75122">
                <w:rPr>
                  <w:rStyle w:val="Hyperlink"/>
                  <w:rFonts w:ascii="Courier New" w:hAnsi="Courier New" w:cs="Courier New"/>
                  <w:sz w:val="20"/>
                  <w:szCs w:val="20"/>
                </w:rPr>
                <w:t>http://localhost:8080/update_product.html?id=13</w:t>
              </w:r>
            </w:hyperlink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</w:p>
        </w:tc>
        <w:tc>
          <w:tcPr>
            <w:tcW w:w="3764" w:type="dxa"/>
          </w:tcPr>
          <w:p w14:paraId="67A37675" w14:textId="38E2C3BA" w:rsidR="00AD29DE" w:rsidRPr="00876433" w:rsidRDefault="00380F9C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Press the edit button below the product and it will direct you to another page. </w:t>
            </w:r>
          </w:p>
        </w:tc>
      </w:tr>
      <w:tr w:rsidR="00AD29DE" w:rsidRPr="00876433" w14:paraId="62673902" w14:textId="050465F6" w:rsidTr="00380F9C">
        <w:tc>
          <w:tcPr>
            <w:tcW w:w="3329" w:type="dxa"/>
          </w:tcPr>
          <w:p w14:paraId="27B40C54" w14:textId="537433F8" w:rsidR="00AD29DE" w:rsidRPr="00876433" w:rsidRDefault="00380F9C" w:rsidP="002B53E5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 product</w:t>
            </w:r>
          </w:p>
        </w:tc>
        <w:tc>
          <w:tcPr>
            <w:tcW w:w="5857" w:type="dxa"/>
          </w:tcPr>
          <w:p w14:paraId="4149B786" w14:textId="18C37A76" w:rsidR="00AD29DE" w:rsidRPr="00876433" w:rsidRDefault="00380F9C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hyperlink r:id="rId18" w:history="1">
              <w:r w:rsidRPr="00B75122">
                <w:rPr>
                  <w:rStyle w:val="Hyperlink"/>
                  <w:rFonts w:ascii="Courier New" w:hAnsi="Courier New" w:cs="Courier New"/>
                  <w:sz w:val="20"/>
                  <w:szCs w:val="20"/>
                </w:rPr>
                <w:t>http://localhost:8080/update_product.html?id=13</w:t>
              </w:r>
            </w:hyperlink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</w:p>
        </w:tc>
        <w:tc>
          <w:tcPr>
            <w:tcW w:w="3764" w:type="dxa"/>
          </w:tcPr>
          <w:p w14:paraId="14C840B9" w14:textId="4C15743C" w:rsidR="00AD29DE" w:rsidRPr="00876433" w:rsidRDefault="00380F9C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Edit the details and click submit</w:t>
            </w:r>
          </w:p>
        </w:tc>
      </w:tr>
      <w:tr w:rsidR="00380F9C" w:rsidRPr="00876433" w14:paraId="5DA285DB" w14:textId="6167AF14" w:rsidTr="00380F9C">
        <w:tc>
          <w:tcPr>
            <w:tcW w:w="3329" w:type="dxa"/>
          </w:tcPr>
          <w:p w14:paraId="2D02E169" w14:textId="7F860672" w:rsidR="00380F9C" w:rsidRPr="00876433" w:rsidRDefault="00380F9C" w:rsidP="00380F9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 product</w:t>
            </w:r>
          </w:p>
        </w:tc>
        <w:tc>
          <w:tcPr>
            <w:tcW w:w="5857" w:type="dxa"/>
          </w:tcPr>
          <w:p w14:paraId="628E5142" w14:textId="6CFDC62B" w:rsidR="00380F9C" w:rsidRPr="00876433" w:rsidRDefault="00380F9C" w:rsidP="00380F9C">
            <w:pPr>
              <w:rPr>
                <w:rFonts w:ascii="Courier New" w:hAnsi="Courier New" w:cs="Courier New"/>
                <w:sz w:val="20"/>
                <w:szCs w:val="20"/>
              </w:rPr>
            </w:pPr>
            <w:hyperlink r:id="rId19" w:history="1">
              <w:r w:rsidRPr="00B75122">
                <w:rPr>
                  <w:rStyle w:val="Hyperlink"/>
                  <w:rFonts w:ascii="Courier New" w:hAnsi="Courier New" w:cs="Courier New"/>
                  <w:sz w:val="20"/>
                  <w:szCs w:val="20"/>
                </w:rPr>
                <w:t>http://localhost:8080/loadproduct.html</w:t>
              </w:r>
            </w:hyperlink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</w:p>
        </w:tc>
        <w:tc>
          <w:tcPr>
            <w:tcW w:w="3764" w:type="dxa"/>
          </w:tcPr>
          <w:p w14:paraId="61B4831B" w14:textId="3E8E1D93" w:rsidR="00380F9C" w:rsidRPr="00876433" w:rsidRDefault="00380F9C" w:rsidP="00380F9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Click the delete button below the button to delete the product</w:t>
            </w:r>
          </w:p>
        </w:tc>
      </w:tr>
      <w:tr w:rsidR="00380F9C" w:rsidRPr="00876433" w14:paraId="2CD50690" w14:textId="651691C7" w:rsidTr="00380F9C">
        <w:tc>
          <w:tcPr>
            <w:tcW w:w="3329" w:type="dxa"/>
          </w:tcPr>
          <w:p w14:paraId="3EF618F2" w14:textId="3EF4A601" w:rsidR="00380F9C" w:rsidRPr="00876433" w:rsidRDefault="00380F9C" w:rsidP="00380F9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lete product </w:t>
            </w:r>
          </w:p>
        </w:tc>
        <w:tc>
          <w:tcPr>
            <w:tcW w:w="5857" w:type="dxa"/>
          </w:tcPr>
          <w:p w14:paraId="28BACF28" w14:textId="77777777" w:rsidR="00380F9C" w:rsidRDefault="00380F9C" w:rsidP="00380F9C">
            <w:pPr>
              <w:rPr>
                <w:rFonts w:ascii="Courier New" w:hAnsi="Courier New" w:cs="Courier New"/>
                <w:sz w:val="20"/>
                <w:szCs w:val="20"/>
              </w:rPr>
            </w:pPr>
            <w:hyperlink r:id="rId20" w:history="1">
              <w:r w:rsidRPr="00B75122">
                <w:rPr>
                  <w:rStyle w:val="Hyperlink"/>
                  <w:rFonts w:ascii="Courier New" w:hAnsi="Courier New" w:cs="Courier New"/>
                  <w:sz w:val="20"/>
                  <w:szCs w:val="20"/>
                </w:rPr>
                <w:t>http://localhost:8080/loadproduct.html</w:t>
              </w:r>
            </w:hyperlink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</w:p>
          <w:p w14:paraId="0227D575" w14:textId="21A9FC29" w:rsidR="00380F9C" w:rsidRPr="00876433" w:rsidRDefault="00380F9C" w:rsidP="00380F9C">
            <w:pPr>
              <w:rPr>
                <w:rFonts w:ascii="Courier New" w:hAnsi="Courier New" w:cs="Courier New"/>
                <w:sz w:val="20"/>
                <w:szCs w:val="20"/>
              </w:rPr>
            </w:pPr>
            <w:hyperlink r:id="rId21" w:history="1">
              <w:r w:rsidRPr="00B75122">
                <w:rPr>
                  <w:rStyle w:val="Hyperlink"/>
                  <w:rFonts w:ascii="Courier New" w:hAnsi="Courier New" w:cs="Courier New"/>
                  <w:sz w:val="20"/>
                  <w:szCs w:val="20"/>
                </w:rPr>
                <w:t>http://localhost:8080/update_product.html?id=13</w:t>
              </w:r>
            </w:hyperlink>
          </w:p>
        </w:tc>
        <w:tc>
          <w:tcPr>
            <w:tcW w:w="3764" w:type="dxa"/>
          </w:tcPr>
          <w:p w14:paraId="2DE35982" w14:textId="52C461EC" w:rsidR="00380F9C" w:rsidRPr="00876433" w:rsidRDefault="00380F9C" w:rsidP="00380F9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When you want to edit a product there is also a delete button below it to delete the product</w:t>
            </w:r>
          </w:p>
        </w:tc>
      </w:tr>
      <w:tr w:rsidR="00380F9C" w:rsidRPr="00876433" w14:paraId="0C5B8743" w14:textId="05ED9E61" w:rsidTr="00380F9C">
        <w:tc>
          <w:tcPr>
            <w:tcW w:w="3329" w:type="dxa"/>
          </w:tcPr>
          <w:p w14:paraId="0369932A" w14:textId="77777777" w:rsidR="00380F9C" w:rsidRPr="00876433" w:rsidRDefault="00380F9C" w:rsidP="00380F9C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5857" w:type="dxa"/>
          </w:tcPr>
          <w:p w14:paraId="043F655D" w14:textId="77777777" w:rsidR="00380F9C" w:rsidRPr="00876433" w:rsidRDefault="00380F9C" w:rsidP="00380F9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3764" w:type="dxa"/>
          </w:tcPr>
          <w:p w14:paraId="07E1B407" w14:textId="77777777" w:rsidR="00380F9C" w:rsidRPr="00876433" w:rsidRDefault="00380F9C" w:rsidP="00380F9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80F9C" w:rsidRPr="00876433" w14:paraId="404BE2AB" w14:textId="78C41A46" w:rsidTr="00380F9C">
        <w:tc>
          <w:tcPr>
            <w:tcW w:w="3329" w:type="dxa"/>
          </w:tcPr>
          <w:p w14:paraId="2E60CC57" w14:textId="77777777" w:rsidR="00380F9C" w:rsidRPr="00876433" w:rsidRDefault="00380F9C" w:rsidP="00380F9C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5857" w:type="dxa"/>
          </w:tcPr>
          <w:p w14:paraId="528BE585" w14:textId="77777777" w:rsidR="00380F9C" w:rsidRPr="00876433" w:rsidRDefault="00380F9C" w:rsidP="00380F9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3764" w:type="dxa"/>
          </w:tcPr>
          <w:p w14:paraId="1630F64E" w14:textId="77777777" w:rsidR="00380F9C" w:rsidRPr="00876433" w:rsidRDefault="00380F9C" w:rsidP="00380F9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14:paraId="3A43A319" w14:textId="77777777" w:rsidR="00AD29DE" w:rsidRDefault="00AD29DE" w:rsidP="00AD29DE">
      <w:pPr>
        <w:spacing w:after="200" w:line="276" w:lineRule="auto"/>
        <w:jc w:val="left"/>
        <w:rPr>
          <w:rFonts w:cs="Arial"/>
          <w:bCs/>
          <w:kern w:val="28"/>
          <w:sz w:val="28"/>
          <w:lang w:val="en-US"/>
        </w:rPr>
      </w:pPr>
    </w:p>
    <w:p w14:paraId="46FA4426" w14:textId="77777777" w:rsidR="00F84772" w:rsidRDefault="00F84772">
      <w:pPr>
        <w:spacing w:after="200" w:line="276" w:lineRule="auto"/>
        <w:jc w:val="left"/>
        <w:rPr>
          <w:rFonts w:cs="Arial"/>
          <w:b/>
          <w:bCs/>
          <w:kern w:val="28"/>
          <w:sz w:val="28"/>
          <w:lang w:val="en-US"/>
        </w:rPr>
      </w:pPr>
      <w:r>
        <w:br w:type="page"/>
      </w:r>
    </w:p>
    <w:p w14:paraId="77EE93F3" w14:textId="4644583F" w:rsidR="00735E7F" w:rsidRDefault="00735E7F" w:rsidP="00F84772">
      <w:pPr>
        <w:pStyle w:val="Heading1"/>
      </w:pPr>
      <w:bookmarkStart w:id="9" w:name="_Toc156289274"/>
      <w:r>
        <w:lastRenderedPageBreak/>
        <w:t xml:space="preserve">Section C: Instructions to run the </w:t>
      </w:r>
      <w:proofErr w:type="gramStart"/>
      <w:r>
        <w:t>project</w:t>
      </w:r>
      <w:bookmarkEnd w:id="9"/>
      <w:proofErr w:type="gramEnd"/>
      <w:r>
        <w:t xml:space="preserve"> </w:t>
      </w:r>
    </w:p>
    <w:p w14:paraId="100F66FF" w14:textId="19841DAD" w:rsidR="00206C23" w:rsidRDefault="00206C23" w:rsidP="00933A59">
      <w:pPr>
        <w:rPr>
          <w:lang w:val="en-US"/>
        </w:rPr>
      </w:pPr>
      <w:r>
        <w:rPr>
          <w:lang w:val="en-US"/>
        </w:rPr>
        <w:t>Add the steps to run your project.</w:t>
      </w:r>
      <w:r w:rsidR="00933A59" w:rsidDel="00933A59">
        <w:rPr>
          <w:lang w:val="en-US"/>
        </w:rPr>
        <w:t xml:space="preserve"> </w:t>
      </w:r>
    </w:p>
    <w:p w14:paraId="7C7341F9" w14:textId="338E584E" w:rsidR="00933A59" w:rsidRDefault="00933A59" w:rsidP="00933A59">
      <w:pPr>
        <w:rPr>
          <w:lang w:val="en-US"/>
        </w:rPr>
      </w:pPr>
    </w:p>
    <w:p w14:paraId="76DE7C67" w14:textId="78AD6DBA" w:rsidR="00933A59" w:rsidRPr="00933A59" w:rsidRDefault="00933A59" w:rsidP="00933A59">
      <w:r>
        <w:t>Note: Please replace the examples in the following table with your own in your final submission</w:t>
      </w:r>
    </w:p>
    <w:tbl>
      <w:tblPr>
        <w:tblStyle w:val="TableGrid"/>
        <w:tblW w:w="8603" w:type="dxa"/>
        <w:tblLook w:val="04A0" w:firstRow="1" w:lastRow="0" w:firstColumn="1" w:lastColumn="0" w:noHBand="0" w:noVBand="1"/>
      </w:tblPr>
      <w:tblGrid>
        <w:gridCol w:w="846"/>
        <w:gridCol w:w="7757"/>
      </w:tblGrid>
      <w:tr w:rsidR="00933A59" w:rsidRPr="00876433" w14:paraId="0B5543FB" w14:textId="77777777" w:rsidTr="00933A59">
        <w:tc>
          <w:tcPr>
            <w:tcW w:w="846" w:type="dxa"/>
          </w:tcPr>
          <w:p w14:paraId="6B3AC75A" w14:textId="55F47479" w:rsidR="00933A59" w:rsidRPr="00876433" w:rsidRDefault="00933A59" w:rsidP="00933A5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eps</w:t>
            </w:r>
          </w:p>
        </w:tc>
        <w:tc>
          <w:tcPr>
            <w:tcW w:w="7757" w:type="dxa"/>
          </w:tcPr>
          <w:p w14:paraId="48FECAF8" w14:textId="4D036C4B" w:rsidR="00933A59" w:rsidRPr="00876433" w:rsidRDefault="00933A59" w:rsidP="00933A5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scription</w:t>
            </w:r>
          </w:p>
        </w:tc>
      </w:tr>
      <w:tr w:rsidR="00933A59" w:rsidRPr="00876433" w14:paraId="2E88D472" w14:textId="77777777" w:rsidTr="00933A59">
        <w:tc>
          <w:tcPr>
            <w:tcW w:w="846" w:type="dxa"/>
          </w:tcPr>
          <w:p w14:paraId="611DAB8E" w14:textId="4E3FD26F" w:rsidR="00933A59" w:rsidRPr="00876433" w:rsidRDefault="00933A59" w:rsidP="00933A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757" w:type="dxa"/>
          </w:tcPr>
          <w:p w14:paraId="4A4B4957" w14:textId="55449CBB" w:rsidR="00933A59" w:rsidRPr="00876433" w:rsidRDefault="00933A59" w:rsidP="00933A59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lang w:val="en-US"/>
              </w:rPr>
              <w:t>Unzip project folder</w:t>
            </w:r>
          </w:p>
        </w:tc>
      </w:tr>
      <w:tr w:rsidR="00933A59" w:rsidRPr="00876433" w14:paraId="1CCB3546" w14:textId="77777777" w:rsidTr="00933A59">
        <w:tc>
          <w:tcPr>
            <w:tcW w:w="846" w:type="dxa"/>
          </w:tcPr>
          <w:p w14:paraId="524AEDDC" w14:textId="1968EBC4" w:rsidR="00933A59" w:rsidRPr="00876433" w:rsidRDefault="00933A59" w:rsidP="00933A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757" w:type="dxa"/>
          </w:tcPr>
          <w:p w14:paraId="1F93DF99" w14:textId="6E3ED5DF" w:rsidR="00933A59" w:rsidRPr="00876433" w:rsidRDefault="00933A59" w:rsidP="00933A59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lang w:val="en-US"/>
              </w:rPr>
              <w:t>Open project folder using visual studio code.</w:t>
            </w:r>
          </w:p>
        </w:tc>
      </w:tr>
      <w:tr w:rsidR="00933A59" w:rsidRPr="00876433" w14:paraId="02E4F6DD" w14:textId="77777777" w:rsidTr="00933A59">
        <w:tc>
          <w:tcPr>
            <w:tcW w:w="846" w:type="dxa"/>
          </w:tcPr>
          <w:p w14:paraId="3AC77B32" w14:textId="049C1746" w:rsidR="00933A59" w:rsidRPr="00876433" w:rsidRDefault="00933A59" w:rsidP="00933A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757" w:type="dxa"/>
          </w:tcPr>
          <w:p w14:paraId="11CE12EB" w14:textId="3F52062E" w:rsidR="00933A59" w:rsidRPr="00876433" w:rsidRDefault="00933A59" w:rsidP="00933A59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lang w:val="en-US"/>
              </w:rPr>
              <w:t xml:space="preserve">Execute the </w:t>
            </w:r>
            <w:proofErr w:type="spellStart"/>
            <w:r>
              <w:rPr>
                <w:lang w:val="en-US"/>
              </w:rPr>
              <w:t>mysql.sql</w:t>
            </w:r>
            <w:proofErr w:type="spellEnd"/>
            <w:r>
              <w:rPr>
                <w:lang w:val="en-US"/>
              </w:rPr>
              <w:t xml:space="preserve"> script</w:t>
            </w:r>
          </w:p>
        </w:tc>
      </w:tr>
      <w:tr w:rsidR="00933A59" w:rsidRPr="00876433" w14:paraId="2FAEEE8F" w14:textId="77777777" w:rsidTr="00933A59">
        <w:tc>
          <w:tcPr>
            <w:tcW w:w="846" w:type="dxa"/>
          </w:tcPr>
          <w:p w14:paraId="24DF3130" w14:textId="5B3ED57C" w:rsidR="00933A59" w:rsidRPr="00876433" w:rsidRDefault="00933A59" w:rsidP="00933A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757" w:type="dxa"/>
          </w:tcPr>
          <w:p w14:paraId="216EBB0F" w14:textId="0D7B5A42" w:rsidR="00933A59" w:rsidRPr="00876433" w:rsidRDefault="00933A59" w:rsidP="00933A59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lang w:val="en-US"/>
              </w:rPr>
              <w:t>Open terminal and run node server.js</w:t>
            </w:r>
          </w:p>
        </w:tc>
      </w:tr>
      <w:tr w:rsidR="00933A59" w:rsidRPr="00876433" w14:paraId="41485738" w14:textId="77777777" w:rsidTr="00933A59">
        <w:tc>
          <w:tcPr>
            <w:tcW w:w="846" w:type="dxa"/>
          </w:tcPr>
          <w:p w14:paraId="6502BA57" w14:textId="77777777" w:rsidR="00933A59" w:rsidRPr="00876433" w:rsidRDefault="00933A59" w:rsidP="00DA1CC1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7757" w:type="dxa"/>
          </w:tcPr>
          <w:p w14:paraId="34B38601" w14:textId="77777777" w:rsidR="00933A59" w:rsidRPr="00876433" w:rsidRDefault="00933A59" w:rsidP="00DA1CC1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933A59" w:rsidRPr="00876433" w14:paraId="3DEA0284" w14:textId="77777777" w:rsidTr="00933A59">
        <w:tc>
          <w:tcPr>
            <w:tcW w:w="846" w:type="dxa"/>
          </w:tcPr>
          <w:p w14:paraId="0F46D3A4" w14:textId="77777777" w:rsidR="00933A59" w:rsidRPr="00876433" w:rsidRDefault="00933A59" w:rsidP="00DA1CC1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7757" w:type="dxa"/>
          </w:tcPr>
          <w:p w14:paraId="2B31FB51" w14:textId="77777777" w:rsidR="00933A59" w:rsidRPr="00876433" w:rsidRDefault="00933A59" w:rsidP="00DA1CC1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933A59" w:rsidRPr="00876433" w14:paraId="63BD82F3" w14:textId="77777777" w:rsidTr="00933A59">
        <w:tc>
          <w:tcPr>
            <w:tcW w:w="846" w:type="dxa"/>
          </w:tcPr>
          <w:p w14:paraId="556F45C3" w14:textId="77777777" w:rsidR="00933A59" w:rsidRPr="00876433" w:rsidRDefault="00933A59" w:rsidP="00DA1CC1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7757" w:type="dxa"/>
          </w:tcPr>
          <w:p w14:paraId="28D43271" w14:textId="77777777" w:rsidR="00933A59" w:rsidRPr="00876433" w:rsidRDefault="00933A59" w:rsidP="00DA1CC1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933A59" w:rsidRPr="00876433" w14:paraId="748422CF" w14:textId="77777777" w:rsidTr="00933A59">
        <w:tc>
          <w:tcPr>
            <w:tcW w:w="846" w:type="dxa"/>
          </w:tcPr>
          <w:p w14:paraId="78559617" w14:textId="77777777" w:rsidR="00933A59" w:rsidRPr="00876433" w:rsidRDefault="00933A59" w:rsidP="00DA1CC1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7757" w:type="dxa"/>
          </w:tcPr>
          <w:p w14:paraId="066BED31" w14:textId="77777777" w:rsidR="00933A59" w:rsidRPr="00876433" w:rsidRDefault="00933A59" w:rsidP="00DA1CC1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933A59" w:rsidRPr="00876433" w14:paraId="51227F5E" w14:textId="77777777" w:rsidTr="00933A59">
        <w:tc>
          <w:tcPr>
            <w:tcW w:w="846" w:type="dxa"/>
          </w:tcPr>
          <w:p w14:paraId="0C386134" w14:textId="77777777" w:rsidR="00933A59" w:rsidRPr="00876433" w:rsidRDefault="00933A59" w:rsidP="00DA1CC1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7757" w:type="dxa"/>
          </w:tcPr>
          <w:p w14:paraId="69F5C10F" w14:textId="77777777" w:rsidR="00933A59" w:rsidRPr="00876433" w:rsidRDefault="00933A59" w:rsidP="00DA1CC1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bookmarkEnd w:id="0"/>
      <w:bookmarkEnd w:id="1"/>
      <w:bookmarkEnd w:id="2"/>
      <w:bookmarkEnd w:id="3"/>
      <w:bookmarkEnd w:id="4"/>
    </w:tbl>
    <w:p w14:paraId="66774182" w14:textId="7CA16FA6" w:rsidR="00627C10" w:rsidRPr="002735CF" w:rsidRDefault="00627C10" w:rsidP="00627C10">
      <w:pPr>
        <w:rPr>
          <w:lang w:val="en-US"/>
        </w:rPr>
      </w:pPr>
    </w:p>
    <w:sectPr w:rsidR="00627C10" w:rsidRPr="002735CF" w:rsidSect="00AA1D4D">
      <w:pgSz w:w="15840" w:h="12240" w:orient="landscape" w:code="1"/>
      <w:pgMar w:top="1134" w:right="1440" w:bottom="1701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694C4" w14:textId="77777777" w:rsidR="00C33CBB" w:rsidRDefault="00C33CBB">
      <w:pPr>
        <w:spacing w:line="240" w:lineRule="auto"/>
      </w:pPr>
      <w:r>
        <w:separator/>
      </w:r>
    </w:p>
  </w:endnote>
  <w:endnote w:type="continuationSeparator" w:id="0">
    <w:p w14:paraId="6EB50768" w14:textId="77777777" w:rsidR="00C33CBB" w:rsidRDefault="00C33C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671D8" w14:textId="77777777" w:rsidR="00C33CBB" w:rsidRDefault="00C33CBB">
      <w:pPr>
        <w:spacing w:line="240" w:lineRule="auto"/>
      </w:pPr>
      <w:r>
        <w:separator/>
      </w:r>
    </w:p>
  </w:footnote>
  <w:footnote w:type="continuationSeparator" w:id="0">
    <w:p w14:paraId="37334DB7" w14:textId="77777777" w:rsidR="00C33CBB" w:rsidRDefault="00C33C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4EF5A" w14:textId="77777777" w:rsidR="004345BD" w:rsidRDefault="004345BD" w:rsidP="00727D2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F2BC0"/>
    <w:multiLevelType w:val="multilevel"/>
    <w:tmpl w:val="62F491C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3336"/>
        </w:tabs>
        <w:ind w:left="333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A947554"/>
    <w:multiLevelType w:val="hybridMultilevel"/>
    <w:tmpl w:val="E19CCC58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930F5"/>
    <w:multiLevelType w:val="hybridMultilevel"/>
    <w:tmpl w:val="5644CA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84555D3"/>
    <w:multiLevelType w:val="hybridMultilevel"/>
    <w:tmpl w:val="6B2848C8"/>
    <w:lvl w:ilvl="0" w:tplc="05FE2E3E">
      <w:start w:val="3"/>
      <w:numFmt w:val="bullet"/>
      <w:lvlText w:val=""/>
      <w:lvlJc w:val="left"/>
      <w:pPr>
        <w:ind w:left="1080" w:hanging="360"/>
      </w:pPr>
      <w:rPr>
        <w:rFonts w:ascii="Wingdings" w:eastAsia="SimSun" w:hAnsi="Wingdings" w:cs="Aria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C6D158D"/>
    <w:multiLevelType w:val="hybridMultilevel"/>
    <w:tmpl w:val="672C82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A745761"/>
    <w:multiLevelType w:val="hybridMultilevel"/>
    <w:tmpl w:val="E648ED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092E0B"/>
    <w:multiLevelType w:val="hybridMultilevel"/>
    <w:tmpl w:val="19CE737C"/>
    <w:lvl w:ilvl="0" w:tplc="016ABF08">
      <w:start w:val="2"/>
      <w:numFmt w:val="bullet"/>
      <w:lvlText w:val="-"/>
      <w:lvlJc w:val="left"/>
      <w:pPr>
        <w:ind w:left="720" w:hanging="360"/>
      </w:pPr>
      <w:rPr>
        <w:rFonts w:ascii="Courier New" w:eastAsia="SimSun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6C6DBC"/>
    <w:multiLevelType w:val="hybridMultilevel"/>
    <w:tmpl w:val="394A48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A76AAF"/>
    <w:multiLevelType w:val="hybridMultilevel"/>
    <w:tmpl w:val="20129E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13143A3"/>
    <w:multiLevelType w:val="hybridMultilevel"/>
    <w:tmpl w:val="0942A1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12282169">
    <w:abstractNumId w:val="0"/>
  </w:num>
  <w:num w:numId="2" w16cid:durableId="1445072496">
    <w:abstractNumId w:val="2"/>
  </w:num>
  <w:num w:numId="3" w16cid:durableId="1558318929">
    <w:abstractNumId w:val="8"/>
  </w:num>
  <w:num w:numId="4" w16cid:durableId="2094080565">
    <w:abstractNumId w:val="9"/>
  </w:num>
  <w:num w:numId="5" w16cid:durableId="702826595">
    <w:abstractNumId w:val="4"/>
  </w:num>
  <w:num w:numId="6" w16cid:durableId="1183322777">
    <w:abstractNumId w:val="5"/>
  </w:num>
  <w:num w:numId="7" w16cid:durableId="1246037717">
    <w:abstractNumId w:val="7"/>
  </w:num>
  <w:num w:numId="8" w16cid:durableId="648438597">
    <w:abstractNumId w:val="3"/>
  </w:num>
  <w:num w:numId="9" w16cid:durableId="148400212">
    <w:abstractNumId w:val="1"/>
  </w:num>
  <w:num w:numId="10" w16cid:durableId="4630864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ctiveWritingStyle w:appName="MSWord" w:lang="en-US" w:vendorID="64" w:dllVersion="0" w:nlCheck="1" w:checkStyle="0"/>
  <w:activeWritingStyle w:appName="MSWord" w:lang="en-SG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NDA2N7U0NTAzsLRU0lEKTi0uzszPAykwrAUAK62SQiwAAAA="/>
  </w:docVars>
  <w:rsids>
    <w:rsidRoot w:val="00F6580C"/>
    <w:rsid w:val="000037C2"/>
    <w:rsid w:val="00010044"/>
    <w:rsid w:val="00024B4A"/>
    <w:rsid w:val="00035F37"/>
    <w:rsid w:val="0003734B"/>
    <w:rsid w:val="00040CEA"/>
    <w:rsid w:val="0006055A"/>
    <w:rsid w:val="000A176E"/>
    <w:rsid w:val="000A29F9"/>
    <w:rsid w:val="000C0D4E"/>
    <w:rsid w:val="000C1DC5"/>
    <w:rsid w:val="0010750B"/>
    <w:rsid w:val="0011173B"/>
    <w:rsid w:val="001122F6"/>
    <w:rsid w:val="0016498E"/>
    <w:rsid w:val="00181927"/>
    <w:rsid w:val="00181D7F"/>
    <w:rsid w:val="001A0526"/>
    <w:rsid w:val="001C1B18"/>
    <w:rsid w:val="001C6F3F"/>
    <w:rsid w:val="00206C23"/>
    <w:rsid w:val="002227B5"/>
    <w:rsid w:val="00235BE7"/>
    <w:rsid w:val="002735CF"/>
    <w:rsid w:val="00295971"/>
    <w:rsid w:val="002A238A"/>
    <w:rsid w:val="003028C4"/>
    <w:rsid w:val="00305CB1"/>
    <w:rsid w:val="00305D8A"/>
    <w:rsid w:val="00362693"/>
    <w:rsid w:val="00373F5D"/>
    <w:rsid w:val="00380F9C"/>
    <w:rsid w:val="00397957"/>
    <w:rsid w:val="003C6786"/>
    <w:rsid w:val="0040573B"/>
    <w:rsid w:val="00411E2C"/>
    <w:rsid w:val="004345BD"/>
    <w:rsid w:val="00444D5D"/>
    <w:rsid w:val="00451F22"/>
    <w:rsid w:val="00452D92"/>
    <w:rsid w:val="00482D06"/>
    <w:rsid w:val="004D7A00"/>
    <w:rsid w:val="00500FC1"/>
    <w:rsid w:val="0050386A"/>
    <w:rsid w:val="005340C3"/>
    <w:rsid w:val="00563E7B"/>
    <w:rsid w:val="00573F5F"/>
    <w:rsid w:val="005B1466"/>
    <w:rsid w:val="005D73CA"/>
    <w:rsid w:val="005E1C25"/>
    <w:rsid w:val="005E28F6"/>
    <w:rsid w:val="005E2E51"/>
    <w:rsid w:val="005E7004"/>
    <w:rsid w:val="00614975"/>
    <w:rsid w:val="0061529D"/>
    <w:rsid w:val="00627C10"/>
    <w:rsid w:val="00634D73"/>
    <w:rsid w:val="00637B85"/>
    <w:rsid w:val="00670FAC"/>
    <w:rsid w:val="00680FE6"/>
    <w:rsid w:val="006A6D0D"/>
    <w:rsid w:val="006A6D60"/>
    <w:rsid w:val="0070150F"/>
    <w:rsid w:val="00701956"/>
    <w:rsid w:val="00710F8D"/>
    <w:rsid w:val="00727D2B"/>
    <w:rsid w:val="00735E7F"/>
    <w:rsid w:val="00765B64"/>
    <w:rsid w:val="00775F3E"/>
    <w:rsid w:val="007920CF"/>
    <w:rsid w:val="007A2AA6"/>
    <w:rsid w:val="007C4D73"/>
    <w:rsid w:val="007D65BA"/>
    <w:rsid w:val="007D6ED2"/>
    <w:rsid w:val="007E677E"/>
    <w:rsid w:val="00803204"/>
    <w:rsid w:val="0081109B"/>
    <w:rsid w:val="00816A9A"/>
    <w:rsid w:val="00843A0C"/>
    <w:rsid w:val="00850451"/>
    <w:rsid w:val="00876433"/>
    <w:rsid w:val="008836FC"/>
    <w:rsid w:val="008905A1"/>
    <w:rsid w:val="0089395E"/>
    <w:rsid w:val="008E1EE2"/>
    <w:rsid w:val="008F16D1"/>
    <w:rsid w:val="009163FF"/>
    <w:rsid w:val="00933A59"/>
    <w:rsid w:val="00967A4B"/>
    <w:rsid w:val="00970DBC"/>
    <w:rsid w:val="009764C8"/>
    <w:rsid w:val="0099719F"/>
    <w:rsid w:val="009B09E9"/>
    <w:rsid w:val="009B75C4"/>
    <w:rsid w:val="009C74CD"/>
    <w:rsid w:val="00A1448F"/>
    <w:rsid w:val="00A605A3"/>
    <w:rsid w:val="00A7373F"/>
    <w:rsid w:val="00A92742"/>
    <w:rsid w:val="00AA0920"/>
    <w:rsid w:val="00AA1D4D"/>
    <w:rsid w:val="00AB2BFF"/>
    <w:rsid w:val="00AD29DE"/>
    <w:rsid w:val="00AD2B29"/>
    <w:rsid w:val="00AD3AA5"/>
    <w:rsid w:val="00AE189B"/>
    <w:rsid w:val="00AF79B4"/>
    <w:rsid w:val="00B02CCB"/>
    <w:rsid w:val="00B11895"/>
    <w:rsid w:val="00B130B2"/>
    <w:rsid w:val="00B16026"/>
    <w:rsid w:val="00B20B9D"/>
    <w:rsid w:val="00B40ACD"/>
    <w:rsid w:val="00B47FC1"/>
    <w:rsid w:val="00B57448"/>
    <w:rsid w:val="00B66BD2"/>
    <w:rsid w:val="00B75539"/>
    <w:rsid w:val="00B90491"/>
    <w:rsid w:val="00BB1490"/>
    <w:rsid w:val="00C130AE"/>
    <w:rsid w:val="00C14111"/>
    <w:rsid w:val="00C33CBB"/>
    <w:rsid w:val="00CA37AB"/>
    <w:rsid w:val="00CB711B"/>
    <w:rsid w:val="00CD2F0B"/>
    <w:rsid w:val="00CF6191"/>
    <w:rsid w:val="00D025BC"/>
    <w:rsid w:val="00D1736F"/>
    <w:rsid w:val="00D34EFD"/>
    <w:rsid w:val="00D36588"/>
    <w:rsid w:val="00D408E2"/>
    <w:rsid w:val="00D412B1"/>
    <w:rsid w:val="00D52CB1"/>
    <w:rsid w:val="00D533B4"/>
    <w:rsid w:val="00DA35BC"/>
    <w:rsid w:val="00DB3B35"/>
    <w:rsid w:val="00DB6BEE"/>
    <w:rsid w:val="00DD28CE"/>
    <w:rsid w:val="00DD401B"/>
    <w:rsid w:val="00DE02C9"/>
    <w:rsid w:val="00DE05C0"/>
    <w:rsid w:val="00E24722"/>
    <w:rsid w:val="00E60F55"/>
    <w:rsid w:val="00E84CF1"/>
    <w:rsid w:val="00EC2FE1"/>
    <w:rsid w:val="00EE7979"/>
    <w:rsid w:val="00F019D7"/>
    <w:rsid w:val="00F21AF1"/>
    <w:rsid w:val="00F6580C"/>
    <w:rsid w:val="00F663DE"/>
    <w:rsid w:val="00F83994"/>
    <w:rsid w:val="00F84772"/>
    <w:rsid w:val="00F9448B"/>
    <w:rsid w:val="00FB54EA"/>
    <w:rsid w:val="00FD2F61"/>
    <w:rsid w:val="00FE38B6"/>
    <w:rsid w:val="00FF4538"/>
    <w:rsid w:val="00FF4A94"/>
    <w:rsid w:val="084899E1"/>
    <w:rsid w:val="2FC79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F0C32A"/>
  <w15:docId w15:val="{E3294001-54C4-46BC-9666-4BA5D99C2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150F"/>
    <w:pPr>
      <w:spacing w:after="0" w:line="360" w:lineRule="auto"/>
      <w:jc w:val="both"/>
    </w:pPr>
    <w:rPr>
      <w:rFonts w:ascii="Arial" w:eastAsia="SimSun" w:hAnsi="Arial" w:cs="Times New Roman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F84772"/>
    <w:pPr>
      <w:keepNext/>
      <w:spacing w:before="240" w:after="60"/>
      <w:outlineLvl w:val="0"/>
    </w:pPr>
    <w:rPr>
      <w:rFonts w:cs="Arial"/>
      <w:b/>
      <w:bCs/>
      <w:kern w:val="28"/>
      <w:sz w:val="28"/>
      <w:lang w:val="en-US"/>
    </w:rPr>
  </w:style>
  <w:style w:type="paragraph" w:styleId="Heading2">
    <w:name w:val="heading 2"/>
    <w:basedOn w:val="Normal"/>
    <w:next w:val="Normal"/>
    <w:link w:val="Heading2Char"/>
    <w:autoRedefine/>
    <w:qFormat/>
    <w:rsid w:val="00F6580C"/>
    <w:pPr>
      <w:keepNext/>
      <w:keepLines/>
      <w:numPr>
        <w:ilvl w:val="1"/>
        <w:numId w:val="1"/>
      </w:numPr>
      <w:tabs>
        <w:tab w:val="left" w:pos="0"/>
      </w:tabs>
      <w:spacing w:before="240" w:after="240"/>
      <w:outlineLvl w:val="1"/>
    </w:pPr>
    <w:rPr>
      <w:rFonts w:cs="Arial"/>
      <w:b/>
      <w:sz w:val="24"/>
      <w:lang w:val="en-US"/>
    </w:rPr>
  </w:style>
  <w:style w:type="paragraph" w:styleId="Heading4">
    <w:name w:val="heading 4"/>
    <w:basedOn w:val="Normal"/>
    <w:next w:val="Normal"/>
    <w:link w:val="Heading4Char"/>
    <w:qFormat/>
    <w:rsid w:val="00F6580C"/>
    <w:pPr>
      <w:numPr>
        <w:ilvl w:val="3"/>
        <w:numId w:val="1"/>
      </w:numPr>
      <w:spacing w:before="120"/>
      <w:outlineLvl w:val="3"/>
    </w:pPr>
    <w:rPr>
      <w:rFonts w:ascii="Times New Roman" w:hAnsi="Times New Roman"/>
      <w:b/>
      <w:u w:val="single"/>
    </w:rPr>
  </w:style>
  <w:style w:type="paragraph" w:styleId="Heading5">
    <w:name w:val="heading 5"/>
    <w:basedOn w:val="Normal"/>
    <w:next w:val="Normal"/>
    <w:link w:val="Heading5Char"/>
    <w:qFormat/>
    <w:rsid w:val="00F6580C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F6580C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F6580C"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F6580C"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F6580C"/>
    <w:pPr>
      <w:numPr>
        <w:ilvl w:val="8"/>
        <w:numId w:val="1"/>
      </w:numPr>
      <w:spacing w:before="240" w:after="60"/>
      <w:outlineLvl w:val="8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84772"/>
    <w:rPr>
      <w:rFonts w:ascii="Arial" w:eastAsia="SimSun" w:hAnsi="Arial" w:cs="Arial"/>
      <w:b/>
      <w:bCs/>
      <w:kern w:val="28"/>
      <w:sz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F6580C"/>
    <w:rPr>
      <w:rFonts w:ascii="Arial" w:eastAsia="SimSun" w:hAnsi="Arial" w:cs="Arial"/>
      <w:b/>
      <w:sz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F6580C"/>
    <w:rPr>
      <w:rFonts w:ascii="Times New Roman" w:eastAsia="SimSun" w:hAnsi="Times New Roman" w:cs="Times New Roman"/>
      <w:b/>
      <w:u w:val="single"/>
      <w:lang w:eastAsia="en-US"/>
    </w:rPr>
  </w:style>
  <w:style w:type="character" w:customStyle="1" w:styleId="Heading5Char">
    <w:name w:val="Heading 5 Char"/>
    <w:basedOn w:val="DefaultParagraphFont"/>
    <w:link w:val="Heading5"/>
    <w:rsid w:val="00F6580C"/>
    <w:rPr>
      <w:rFonts w:ascii="Arial" w:eastAsia="SimSun" w:hAnsi="Arial" w:cs="Times New Roman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rsid w:val="00F6580C"/>
    <w:rPr>
      <w:rFonts w:ascii="Times New Roman" w:eastAsia="SimSun" w:hAnsi="Times New Roman" w:cs="Times New Roman"/>
      <w:b/>
      <w:bCs/>
      <w:lang w:eastAsia="en-US"/>
    </w:rPr>
  </w:style>
  <w:style w:type="character" w:customStyle="1" w:styleId="Heading7Char">
    <w:name w:val="Heading 7 Char"/>
    <w:basedOn w:val="DefaultParagraphFont"/>
    <w:link w:val="Heading7"/>
    <w:rsid w:val="00F6580C"/>
    <w:rPr>
      <w:rFonts w:ascii="Times New Roman" w:eastAsia="SimSun" w:hAnsi="Times New Roman" w:cs="Times New Roman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6580C"/>
    <w:rPr>
      <w:rFonts w:ascii="Times New Roman" w:eastAsia="SimSun" w:hAnsi="Times New Roman"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6580C"/>
    <w:rPr>
      <w:rFonts w:ascii="Arial" w:eastAsia="SimSun" w:hAnsi="Arial" w:cs="Arial"/>
      <w:lang w:eastAsia="en-US"/>
    </w:rPr>
  </w:style>
  <w:style w:type="paragraph" w:styleId="Footer">
    <w:name w:val="footer"/>
    <w:basedOn w:val="Normal"/>
    <w:link w:val="FooterChar"/>
    <w:rsid w:val="00F6580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F6580C"/>
    <w:rPr>
      <w:rFonts w:ascii="Arial" w:eastAsia="SimSun" w:hAnsi="Arial" w:cs="Times New Roman"/>
      <w:lang w:eastAsia="en-US"/>
    </w:rPr>
  </w:style>
  <w:style w:type="paragraph" w:styleId="Header">
    <w:name w:val="header"/>
    <w:basedOn w:val="Normal"/>
    <w:link w:val="HeaderChar"/>
    <w:rsid w:val="00F6580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6580C"/>
    <w:rPr>
      <w:rFonts w:ascii="Arial" w:eastAsia="SimSun" w:hAnsi="Arial" w:cs="Times New Roman"/>
      <w:lang w:eastAsia="en-US"/>
    </w:rPr>
  </w:style>
  <w:style w:type="paragraph" w:styleId="TOC1">
    <w:name w:val="toc 1"/>
    <w:basedOn w:val="Normal"/>
    <w:next w:val="Normal"/>
    <w:autoRedefine/>
    <w:uiPriority w:val="39"/>
    <w:qFormat/>
    <w:rsid w:val="00E60F55"/>
    <w:pPr>
      <w:tabs>
        <w:tab w:val="left" w:pos="480"/>
        <w:tab w:val="right" w:leader="dot" w:pos="9395"/>
      </w:tabs>
      <w:spacing w:before="120" w:line="240" w:lineRule="auto"/>
    </w:pPr>
    <w:rPr>
      <w:rFonts w:cs="Arial"/>
      <w:bCs/>
      <w:iCs/>
      <w:noProof/>
      <w:szCs w:val="24"/>
    </w:rPr>
  </w:style>
  <w:style w:type="paragraph" w:styleId="Title">
    <w:name w:val="Title"/>
    <w:basedOn w:val="Normal"/>
    <w:link w:val="TitleChar"/>
    <w:qFormat/>
    <w:rsid w:val="00F6580C"/>
    <w:pPr>
      <w:autoSpaceDE w:val="0"/>
      <w:autoSpaceDN w:val="0"/>
      <w:jc w:val="center"/>
    </w:pPr>
    <w:rPr>
      <w:rFonts w:ascii="Times New Roman" w:hAnsi="Times New Roman"/>
      <w:b/>
      <w:bCs/>
      <w:sz w:val="32"/>
      <w:lang w:val="en-US"/>
    </w:rPr>
  </w:style>
  <w:style w:type="character" w:customStyle="1" w:styleId="TitleChar">
    <w:name w:val="Title Char"/>
    <w:basedOn w:val="DefaultParagraphFont"/>
    <w:link w:val="Title"/>
    <w:rsid w:val="00F6580C"/>
    <w:rPr>
      <w:rFonts w:ascii="Times New Roman" w:eastAsia="SimSun" w:hAnsi="Times New Roman" w:cs="Times New Roman"/>
      <w:b/>
      <w:bCs/>
      <w:sz w:val="32"/>
      <w:lang w:val="en-US" w:eastAsia="en-US"/>
    </w:rPr>
  </w:style>
  <w:style w:type="character" w:styleId="Strong">
    <w:name w:val="Strong"/>
    <w:qFormat/>
    <w:rsid w:val="00F6580C"/>
    <w:rPr>
      <w:rFonts w:ascii="Times New Roman" w:hAnsi="Times New Roman"/>
      <w:b/>
      <w:bCs/>
    </w:rPr>
  </w:style>
  <w:style w:type="paragraph" w:styleId="TOCHeading">
    <w:name w:val="TOC Heading"/>
    <w:basedOn w:val="Heading1"/>
    <w:next w:val="Normal"/>
    <w:uiPriority w:val="39"/>
    <w:qFormat/>
    <w:rsid w:val="00F6580C"/>
    <w:pPr>
      <w:keepLines/>
      <w:spacing w:before="480" w:after="0" w:line="276" w:lineRule="auto"/>
      <w:outlineLvl w:val="9"/>
    </w:pPr>
    <w:rPr>
      <w:rFonts w:ascii="Cambria" w:eastAsia="Times New Roman" w:hAnsi="Cambria" w:cs="Times New Roman"/>
      <w:bCs w:val="0"/>
      <w:color w:val="365F91"/>
      <w:kern w:val="0"/>
      <w:szCs w:val="28"/>
    </w:rPr>
  </w:style>
  <w:style w:type="character" w:styleId="Emphasis">
    <w:name w:val="Emphasis"/>
    <w:qFormat/>
    <w:rsid w:val="00F6580C"/>
    <w:rPr>
      <w:i/>
      <w:iCs/>
    </w:rPr>
  </w:style>
  <w:style w:type="character" w:styleId="BookTitle">
    <w:name w:val="Book Title"/>
    <w:uiPriority w:val="33"/>
    <w:qFormat/>
    <w:rsid w:val="00F6580C"/>
    <w:rPr>
      <w:b/>
      <w:bCs/>
      <w:smallCaps/>
      <w:spacing w:val="5"/>
    </w:rPr>
  </w:style>
  <w:style w:type="character" w:customStyle="1" w:styleId="Objecttype">
    <w:name w:val="Object type"/>
    <w:rsid w:val="00F6580C"/>
    <w:rPr>
      <w:rFonts w:ascii="Times New Roman" w:hAnsi="Times New Roman"/>
      <w:b/>
      <w:color w:val="000000"/>
      <w:sz w:val="20"/>
      <w:u w:val="single" w:color="000000"/>
    </w:rPr>
  </w:style>
  <w:style w:type="paragraph" w:styleId="ListParagraph">
    <w:name w:val="List Paragraph"/>
    <w:basedOn w:val="Normal"/>
    <w:uiPriority w:val="34"/>
    <w:qFormat/>
    <w:rsid w:val="003C6786"/>
    <w:pPr>
      <w:ind w:left="720"/>
      <w:contextualSpacing/>
    </w:pPr>
  </w:style>
  <w:style w:type="table" w:styleId="TableGrid">
    <w:name w:val="Table Grid"/>
    <w:basedOn w:val="TableNormal"/>
    <w:uiPriority w:val="59"/>
    <w:rsid w:val="005E70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27D2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SG"/>
    </w:rPr>
  </w:style>
  <w:style w:type="character" w:styleId="Hyperlink">
    <w:name w:val="Hyperlink"/>
    <w:basedOn w:val="DefaultParagraphFont"/>
    <w:uiPriority w:val="99"/>
    <w:unhideWhenUsed/>
    <w:rsid w:val="00AE189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150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574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574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7448"/>
    <w:rPr>
      <w:rFonts w:ascii="Arial" w:eastAsia="SimSun" w:hAnsi="Arial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74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7448"/>
    <w:rPr>
      <w:rFonts w:ascii="Arial" w:eastAsia="SimSun" w:hAnsi="Arial" w:cs="Times New Roman"/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3028C4"/>
    <w:pPr>
      <w:spacing w:after="0" w:line="240" w:lineRule="auto"/>
    </w:pPr>
    <w:rPr>
      <w:rFonts w:ascii="Arial" w:eastAsia="SimSun" w:hAnsi="Arial" w:cs="Times New Roman"/>
      <w:lang w:eastAsia="en-US"/>
    </w:rPr>
  </w:style>
  <w:style w:type="table" w:styleId="GridTable1Light">
    <w:name w:val="Grid Table 1 Light"/>
    <w:basedOn w:val="TableNormal"/>
    <w:uiPriority w:val="46"/>
    <w:rsid w:val="00933A5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933A59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933A5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4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localhost:8080/loadproduct.html" TargetMode="External"/><Relationship Id="rId18" Type="http://schemas.openxmlformats.org/officeDocument/2006/relationships/hyperlink" Target="http://localhost:8080/update_product.html?id=13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localhost:8080/update_product.html?id=13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localhost:8080/loadproduct.html" TargetMode="External"/><Relationship Id="rId17" Type="http://schemas.openxmlformats.org/officeDocument/2006/relationships/hyperlink" Target="http://localhost:8080/update_product.html?id=13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localhost:8080/loadproduct.html" TargetMode="External"/><Relationship Id="rId20" Type="http://schemas.openxmlformats.org/officeDocument/2006/relationships/hyperlink" Target="http://localhost:8080/loadproduct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://localhost:8080/post_product.html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localhost:8080/loadproduct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localhost:8080/post_product.html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798BD267A4BC458DC7B9EEEAEF15E2" ma:contentTypeVersion="2" ma:contentTypeDescription="Create a new document." ma:contentTypeScope="" ma:versionID="821022c1f4c87246cae41a88729688f5">
  <xsd:schema xmlns:xsd="http://www.w3.org/2001/XMLSchema" xmlns:xs="http://www.w3.org/2001/XMLSchema" xmlns:p="http://schemas.microsoft.com/office/2006/metadata/properties" xmlns:ns2="6862e347-9f1f-4990-961c-e9a6ba8e8c5a" xmlns:ns3="1e617502-2f79-4dee-aea9-bb418fee297a" targetNamespace="http://schemas.microsoft.com/office/2006/metadata/properties" ma:root="true" ma:fieldsID="840fb4109e5144c69305e517ebbf1d5a" ns2:_="" ns3:_="">
    <xsd:import namespace="6862e347-9f1f-4990-961c-e9a6ba8e8c5a"/>
    <xsd:import namespace="1e617502-2f79-4dee-aea9-bb418fee297a"/>
    <xsd:element name="properties">
      <xsd:complexType>
        <xsd:sequence>
          <xsd:element name="documentManagement">
            <xsd:complexType>
              <xsd:all>
                <xsd:element ref="ns2:Description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62e347-9f1f-4990-961c-e9a6ba8e8c5a" elementFormDefault="qualified">
    <xsd:import namespace="http://schemas.microsoft.com/office/2006/documentManagement/types"/>
    <xsd:import namespace="http://schemas.microsoft.com/office/infopath/2007/PartnerControls"/>
    <xsd:element name="Description" ma:index="8" nillable="true" ma:displayName="Description" ma:description="" ma:internalName="Description0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617502-2f79-4dee-aea9-bb418fee297a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 xmlns="6862e347-9f1f-4990-961c-e9a6ba8e8c5a" xsi:nil="true"/>
  </documentManagement>
</p:properties>
</file>

<file path=customXml/itemProps1.xml><?xml version="1.0" encoding="utf-8"?>
<ds:datastoreItem xmlns:ds="http://schemas.openxmlformats.org/officeDocument/2006/customXml" ds:itemID="{5507C03E-1151-4C98-A946-03907617F1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62e347-9f1f-4990-961c-e9a6ba8e8c5a"/>
    <ds:schemaRef ds:uri="1e617502-2f79-4dee-aea9-bb418fee29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E0979F-FB24-4E52-97DC-87CDA6F1151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699B1D-5EFF-435A-85AC-D748FF8FA9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9412FE-1DF1-4C1D-945F-C76038DC0213}">
  <ds:schemaRefs>
    <ds:schemaRef ds:uri="http://schemas.microsoft.com/office/2006/metadata/properties"/>
    <ds:schemaRef ds:uri="http://schemas.microsoft.com/office/infopath/2007/PartnerControls"/>
    <ds:schemaRef ds:uri="6862e347-9f1f-4990-961c-e9a6ba8e8c5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530</Words>
  <Characters>302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BAV Porject Part 3 Template</vt:lpstr>
    </vt:vector>
  </TitlesOfParts>
  <Manager/>
  <Company>Temasek Polytechnic</Company>
  <LinksUpToDate>false</LinksUpToDate>
  <CharactersWithSpaces>35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AV Porject Part 3 Template</dc:title>
  <dc:subject>Database Application Development</dc:subject>
  <dc:creator>Tan Sio Poh</dc:creator>
  <cp:keywords/>
  <dc:description/>
  <cp:lastModifiedBy>AFFAN MOHAMED ILYAS</cp:lastModifiedBy>
  <cp:revision>2</cp:revision>
  <dcterms:created xsi:type="dcterms:W3CDTF">2024-02-13T12:29:00Z</dcterms:created>
  <dcterms:modified xsi:type="dcterms:W3CDTF">2024-02-13T12:2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iteId">
    <vt:lpwstr>25a99bf0-8e72-472a-ae50-adfbdf0df6f1</vt:lpwstr>
  </property>
  <property fmtid="{D5CDD505-2E9C-101B-9397-08002B2CF9AE}" pid="4" name="MSIP_Label_f69d7fc4-da81-42e5-b309-526f71322d86_Owner">
    <vt:lpwstr>lamsuyi@TP.EDU.SG</vt:lpwstr>
  </property>
  <property fmtid="{D5CDD505-2E9C-101B-9397-08002B2CF9AE}" pid="5" name="MSIP_Label_f69d7fc4-da81-42e5-b309-526f71322d86_SetDate">
    <vt:lpwstr>2022-10-14T03:06:28Z</vt:lpwstr>
  </property>
  <property fmtid="{D5CDD505-2E9C-101B-9397-08002B2CF9AE}" pid="6" name="MSIP_Label_f69d7fc4-da81-42e5-b309-526f71322d86_Name">
    <vt:lpwstr>Non Sensitive</vt:lpwstr>
  </property>
  <property fmtid="{D5CDD505-2E9C-101B-9397-08002B2CF9AE}" pid="7" name="MSIP_Label_f69d7fc4-da81-42e5-b309-526f71322d86_Application">
    <vt:lpwstr>Microsoft Azure Information Protection</vt:lpwstr>
  </property>
  <property fmtid="{D5CDD505-2E9C-101B-9397-08002B2CF9AE}" pid="8" name="MSIP_Label_f69d7fc4-da81-42e5-b309-526f71322d86_ActionId">
    <vt:lpwstr>239ff91f-b951-4698-869a-213d482ecf26</vt:lpwstr>
  </property>
  <property fmtid="{D5CDD505-2E9C-101B-9397-08002B2CF9AE}" pid="9" name="MSIP_Label_f69d7fc4-da81-42e5-b309-526f71322d86_Parent">
    <vt:lpwstr>4bcb20ed-001a-45f4-b2e7-234c5fc91178</vt:lpwstr>
  </property>
  <property fmtid="{D5CDD505-2E9C-101B-9397-08002B2CF9AE}" pid="10" name="MSIP_Label_f69d7fc4-da81-42e5-b309-526f71322d86_Extended_MSFT_Method">
    <vt:lpwstr>Automatic</vt:lpwstr>
  </property>
  <property fmtid="{D5CDD505-2E9C-101B-9397-08002B2CF9AE}" pid="11" name="MSIP_Label_f69d7fc4-da81-42e5-b309-526f71322d86_Method">
    <vt:lpwstr>Standard</vt:lpwstr>
  </property>
  <property fmtid="{D5CDD505-2E9C-101B-9397-08002B2CF9AE}" pid="12" name="MSIP_Label_f69d7fc4-da81-42e5-b309-526f71322d86_ContentBits">
    <vt:lpwstr>0</vt:lpwstr>
  </property>
  <property fmtid="{D5CDD505-2E9C-101B-9397-08002B2CF9AE}" pid="13" name="ContentTypeId">
    <vt:lpwstr>0x01010089798BD267A4BC458DC7B9EEEAEF15E2</vt:lpwstr>
  </property>
</Properties>
</file>